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F5D872"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Chapter 1. An introduction to statistical significance 1</w:t>
      </w:r>
      <w:r w:rsidRPr="000F4AE8">
        <w:rPr>
          <w:rFonts w:ascii="Times New Roman" w:eastAsia="AppleMyungjo" w:hAnsi="Times New Roman" w:cs="Times New Roman"/>
        </w:rPr>
        <w:t>단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서설</w:t>
      </w:r>
    </w:p>
    <w:p w14:paraId="517D77BD"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Much of experimental science comes down to measuring differences. Does one medicine work better than another? Do cells with one version of a gene synthesize more of an enzyme than cells with another version? Does one kind of signal processing algorithm det</w:t>
      </w:r>
      <w:r w:rsidRPr="000F4AE8">
        <w:rPr>
          <w:rFonts w:ascii="Times New Roman" w:eastAsia="AppleMyungjo" w:hAnsi="Times New Roman" w:cs="Times New Roman"/>
        </w:rPr>
        <w:t xml:space="preserve">ect pulsars better than another? Is one catalyst more effective at speeding a chemical reaction than another? We use statistics to make judgments about these kinds of differences. We will always observe some difference due to luck and random variation, so </w:t>
      </w:r>
      <w:r w:rsidRPr="000F4AE8">
        <w:rPr>
          <w:rFonts w:ascii="Times New Roman" w:eastAsia="AppleMyungjo" w:hAnsi="Times New Roman" w:cs="Times New Roman"/>
        </w:rPr>
        <w:t>statisticians talk about statistically significant differences when the difference is larger than could easily be produced by luck. So first we must learn how to make that decision.</w:t>
      </w:r>
    </w:p>
    <w:p w14:paraId="55675DE8"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실험과학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부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측정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결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나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제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은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특정</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버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전자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세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버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전자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세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합성하는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호처리알고리즘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고리즘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펄사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지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촉매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촉매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화학반응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속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은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써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들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판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린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눈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연이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임의변동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래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연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쉅사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들어지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훨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로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w:t>
      </w:r>
      <w:r w:rsidRPr="000F4AE8">
        <w:rPr>
          <w:rFonts w:ascii="Times New Roman" w:eastAsia="AppleMyungjo" w:hAnsi="Times New Roman" w:cs="Times New Roman"/>
        </w:rPr>
        <w:t>”</w:t>
      </w:r>
      <w:r w:rsidRPr="000F4AE8">
        <w:rPr>
          <w:rFonts w:ascii="Times New Roman" w:eastAsia="AppleMyungjo" w:hAnsi="Times New Roman" w:cs="Times New Roman"/>
        </w:rPr>
        <w:t>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칭한다</w:t>
      </w:r>
      <w:r w:rsidRPr="000F4AE8">
        <w:rPr>
          <w:rFonts w:ascii="Times New Roman" w:eastAsia="AppleMyungjo" w:hAnsi="Times New Roman" w:cs="Times New Roman"/>
        </w:rPr>
        <w:t>.</w:t>
      </w:r>
    </w:p>
    <w:p w14:paraId="798A7BB9"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Suppose you’re testing cold medicines. Your new medicine promises to cut the duration of cold symptoms by a day. To prove this, you find 20 patients with colds, give half of them your new medicine, and give the other half a placebo. Then you tr</w:t>
      </w:r>
      <w:r w:rsidRPr="000F4AE8">
        <w:rPr>
          <w:rFonts w:ascii="Times New Roman" w:eastAsia="AppleMyungjo" w:hAnsi="Times New Roman" w:cs="Times New Roman"/>
        </w:rPr>
        <w:t>ack the length of their colds and find out what the average cold length was with and without the medicine. But not all colds are identical. Maybe the average cold lasts a week, but some last only a few days. Others might drag on for two weeks or more. It’s</w:t>
      </w:r>
      <w:r w:rsidRPr="000F4AE8">
        <w:rPr>
          <w:rFonts w:ascii="Times New Roman" w:eastAsia="AppleMyungjo" w:hAnsi="Times New Roman" w:cs="Times New Roman"/>
        </w:rPr>
        <w:t xml:space="preserve"> possible that the group of 10 patients who got the genuine medicine in your study all came down with really short colds. How can you prove that your medicine works, rather than just proving that some patients got lucky?</w:t>
      </w:r>
    </w:p>
    <w:p w14:paraId="50B95E5E"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감기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한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치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어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약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속</w:t>
      </w:r>
      <w:r w:rsidRPr="000F4AE8">
        <w:rPr>
          <w:rFonts w:ascii="Times New Roman" w:eastAsia="AppleMyungjo" w:hAnsi="Times New Roman" w:cs="Times New Roman"/>
        </w:rPr>
        <w:t>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루만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인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망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명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스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원하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반에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처방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머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만에게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짜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준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길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추적하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처방</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짜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처방</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알아낸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런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똑같지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적으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주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속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몇</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겨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며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낫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몇</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상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진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받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마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상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몇</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운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아서였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약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덕분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렇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명하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떻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나</w:t>
      </w:r>
      <w:r w:rsidRPr="000F4AE8">
        <w:rPr>
          <w:rFonts w:ascii="Times New Roman" w:eastAsia="AppleMyungjo" w:hAnsi="Times New Roman" w:cs="Times New Roman"/>
        </w:rPr>
        <w:t>?</w:t>
      </w:r>
    </w:p>
    <w:p w14:paraId="72662738"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Statistical hypothesis testing provides the answer. If you know the distribution of typical cold cases—roughly how many patients get short cold</w:t>
      </w:r>
      <w:r w:rsidRPr="000F4AE8">
        <w:rPr>
          <w:rFonts w:ascii="Times New Roman" w:eastAsia="AppleMyungjo" w:hAnsi="Times New Roman" w:cs="Times New Roman"/>
        </w:rPr>
        <w:t>s, long colds, and average-length colds—you can tell how likely it is that a random sample of patients will all have longer or shorter colds than average. By performing a hypothesis test (also known as a significance test), you can answer this question: “E</w:t>
      </w:r>
      <w:r w:rsidRPr="000F4AE8">
        <w:rPr>
          <w:rFonts w:ascii="Times New Roman" w:eastAsia="AppleMyungjo" w:hAnsi="Times New Roman" w:cs="Times New Roman"/>
        </w:rPr>
        <w:t>ven if my medication were completely ineffective, what are the chances my experiment would have produced the observed outcome?”</w:t>
      </w:r>
    </w:p>
    <w:p w14:paraId="53FB7ED6"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통계학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찾아낸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형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떻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분포하는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면</w:t>
      </w:r>
      <w:r w:rsidRPr="000F4AE8">
        <w:rPr>
          <w:rFonts w:ascii="Times New Roman" w:eastAsia="AppleMyungjo" w:hAnsi="Times New Roman" w:cs="Times New Roman"/>
        </w:rPr>
        <w:t>,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략</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잠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는지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분포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안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인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로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뽑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임의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을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앓을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행함으로써</w:t>
      </w:r>
      <w:r w:rsidRPr="000F4AE8">
        <w:rPr>
          <w:rFonts w:ascii="Times New Roman" w:eastAsia="AppleMyungjo" w:hAnsi="Times New Roman" w:cs="Times New Roman"/>
        </w:rPr>
        <w:t>(</w:t>
      </w:r>
      <w:r w:rsidRPr="000F4AE8">
        <w:rPr>
          <w:rFonts w:ascii="Times New Roman" w:eastAsia="AppleMyungjo" w:hAnsi="Times New Roman" w:cs="Times New Roman"/>
        </w:rPr>
        <w:t>이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이라고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w:t>
      </w:r>
      <w:r w:rsidRPr="000F4AE8">
        <w:rPr>
          <w:rFonts w:ascii="Times New Roman" w:eastAsia="AppleMyungjo" w:hAnsi="Times New Roman" w:cs="Times New Roman"/>
        </w:rPr>
        <w:t>만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찰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능성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되는가</w:t>
      </w:r>
      <w:r w:rsidRPr="000F4AE8">
        <w:rPr>
          <w:rFonts w:ascii="Times New Roman" w:eastAsia="AppleMyungjo" w:hAnsi="Times New Roman" w:cs="Times New Roman"/>
        </w:rPr>
        <w:t>?”</w:t>
      </w:r>
    </w:p>
    <w:p w14:paraId="723DBC5E"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If you test your medication on only one person, it’s not too surprising if her cold end</w:t>
      </w:r>
      <w:r w:rsidRPr="000F4AE8">
        <w:rPr>
          <w:rFonts w:ascii="Times New Roman" w:eastAsia="AppleMyungjo" w:hAnsi="Times New Roman" w:cs="Times New Roman"/>
        </w:rPr>
        <w:t>s up being a little shorter than usual. Most colds aren’t perfectly average. But if you test the medication on 10 million patients, it’s pretty unlikely that all those patients will just happen to get shorter colds. More likely, your medication actually wo</w:t>
      </w:r>
      <w:r w:rsidRPr="000F4AE8">
        <w:rPr>
          <w:rFonts w:ascii="Times New Roman" w:eastAsia="AppleMyungjo" w:hAnsi="Times New Roman" w:cs="Times New Roman"/>
        </w:rPr>
        <w:t>rks.</w:t>
      </w:r>
    </w:p>
    <w:p w14:paraId="4570602E"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에게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투여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이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통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조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왔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닥</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완벽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놓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면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천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아졌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것조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연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한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보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졌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w:t>
      </w:r>
    </w:p>
    <w:p w14:paraId="03268C46"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Scientists quantify this intuition with a concept calle</w:t>
      </w:r>
      <w:r w:rsidRPr="000F4AE8">
        <w:rPr>
          <w:rFonts w:ascii="Times New Roman" w:eastAsia="AppleMyungjo" w:hAnsi="Times New Roman" w:cs="Times New Roman"/>
        </w:rPr>
        <w:t xml:space="preserve">d the p value. The p value is the probability, </w:t>
      </w:r>
      <w:r w:rsidRPr="000F4AE8">
        <w:rPr>
          <w:rFonts w:ascii="Times New Roman" w:eastAsia="AppleMyungjo" w:hAnsi="Times New Roman" w:cs="Times New Roman"/>
        </w:rPr>
        <w:t>under the assumption that there is no true effect or no true difference</w:t>
      </w:r>
      <w:r w:rsidRPr="000F4AE8">
        <w:rPr>
          <w:rFonts w:ascii="Times New Roman" w:eastAsia="AppleMyungjo" w:hAnsi="Times New Roman" w:cs="Times New Roman"/>
        </w:rPr>
        <w:t>, of collecting data that shows a difference equal to or more extreme than what you actually observed.</w:t>
      </w:r>
    </w:p>
    <w:p w14:paraId="78DFF872"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바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직관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량화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념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원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w:t>
      </w:r>
      <w:r w:rsidRPr="000F4AE8">
        <w:rPr>
          <w:rFonts w:ascii="Times New Roman" w:eastAsia="AppleMyungjo" w:hAnsi="Times New Roman" w:cs="Times New Roman"/>
        </w:rPr>
        <w:t>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제하였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드러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만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이</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이다</w:t>
      </w:r>
      <w:r w:rsidRPr="000F4AE8">
        <w:rPr>
          <w:rFonts w:ascii="Times New Roman" w:eastAsia="AppleMyungjo" w:hAnsi="Times New Roman" w:cs="Times New Roman"/>
        </w:rPr>
        <w:t>.</w:t>
      </w:r>
    </w:p>
    <w:p w14:paraId="434B3543"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So if you give your medication to 100 patients and find that their colds were a day shorter on average, then the p value of this result is the chance that if your medication didn’t actually</w:t>
      </w:r>
      <w:r w:rsidRPr="000F4AE8">
        <w:rPr>
          <w:rFonts w:ascii="Times New Roman" w:eastAsia="AppleMyungjo" w:hAnsi="Times New Roman" w:cs="Times New Roman"/>
        </w:rPr>
        <w:t xml:space="preserve"> do anything, their average cold would be a day shorter than the control group’s by luck alone. As you might guess, the p value depends on the size of the effect—colds that are shorter by four days are less common than colds that are shorter by just one da</w:t>
      </w:r>
      <w:r w:rsidRPr="000F4AE8">
        <w:rPr>
          <w:rFonts w:ascii="Times New Roman" w:eastAsia="AppleMyungjo" w:hAnsi="Times New Roman" w:cs="Times New Roman"/>
        </w:rPr>
        <w:t>y—as well as on the number of patients you test the medication on.</w:t>
      </w:r>
    </w:p>
    <w:p w14:paraId="374721E2"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러면</w:t>
      </w:r>
      <w:r w:rsidRPr="000F4AE8">
        <w:rPr>
          <w:rFonts w:ascii="Times New Roman" w:eastAsia="AppleMyungjo" w:hAnsi="Times New Roman" w:cs="Times New Roman"/>
        </w:rPr>
        <w:t>, 100</w:t>
      </w:r>
      <w:r w:rsidRPr="000F4AE8">
        <w:rPr>
          <w:rFonts w:ascii="Times New Roman" w:eastAsia="AppleMyungjo" w:hAnsi="Times New Roman" w:cs="Times New Roman"/>
        </w:rPr>
        <w:t>명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에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왔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용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았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먹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속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먹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짧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순전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운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아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랬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의</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짐작하였듯이</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차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기에</w:t>
      </w:r>
      <w:r w:rsidRPr="000F4AE8">
        <w:rPr>
          <w:rFonts w:ascii="Times New Roman" w:eastAsia="AppleMyungjo" w:hAnsi="Times New Roman" w:cs="Times New Roman"/>
        </w:rPr>
        <w:t>(</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여기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좌우되며</w:t>
      </w:r>
      <w:r w:rsidRPr="000F4AE8">
        <w:rPr>
          <w:rFonts w:ascii="Times New Roman" w:eastAsia="AppleMyungjo" w:hAnsi="Times New Roman" w:cs="Times New Roman"/>
        </w:rPr>
        <w:t xml:space="preserve"> - </w:t>
      </w:r>
      <w:r w:rsidRPr="000F4AE8">
        <w:rPr>
          <w:rFonts w:ascii="Times New Roman" w:eastAsia="AppleMyungjo" w:hAnsi="Times New Roman" w:cs="Times New Roman"/>
        </w:rPr>
        <w:t>보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축시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축시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당연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원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에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좌우된다</w:t>
      </w:r>
      <w:r w:rsidRPr="000F4AE8">
        <w:rPr>
          <w:rFonts w:ascii="Times New Roman" w:eastAsia="AppleMyungjo" w:hAnsi="Times New Roman" w:cs="Times New Roman"/>
        </w:rPr>
        <w:t>.</w:t>
      </w:r>
    </w:p>
    <w:p w14:paraId="3EEBAD13"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Remember, a p value is not a measure of how right you are or how important a difference is. Instead, think of it as a measure of surprise. If you </w:t>
      </w:r>
      <w:r w:rsidRPr="000F4AE8">
        <w:rPr>
          <w:rFonts w:ascii="Times New Roman" w:eastAsia="AppleMyungjo" w:hAnsi="Times New Roman" w:cs="Times New Roman"/>
        </w:rPr>
        <w:t>assume your medication is ineffective and there is no reason other than luck for the two groups to differ, then the smaller the p value, the more surprising and lucky your results are—or your assumption is wrong, and the medication truly works.</w:t>
      </w:r>
    </w:p>
    <w:p w14:paraId="725B80CD"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꼭</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억하라</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네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옳은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한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렇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라움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집단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유라고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고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없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정했었는데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은</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었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랍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운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았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운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았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용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w:t>
      </w:r>
    </w:p>
    <w:p w14:paraId="3B691C94"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How do you translate a p value i</w:t>
      </w:r>
      <w:r w:rsidRPr="000F4AE8">
        <w:rPr>
          <w:rFonts w:ascii="Times New Roman" w:eastAsia="AppleMyungjo" w:hAnsi="Times New Roman" w:cs="Times New Roman"/>
        </w:rPr>
        <w:t>nto an answer to this question: “Is there really a difference between these groups?” A common rule of thumb is to say that any difference where p &lt; 0.05 is statistically significant. The choice of 0.05 isn’t because of any special logical or statistical re</w:t>
      </w:r>
      <w:r w:rsidRPr="000F4AE8">
        <w:rPr>
          <w:rFonts w:ascii="Times New Roman" w:eastAsia="AppleMyungjo" w:hAnsi="Times New Roman" w:cs="Times New Roman"/>
        </w:rPr>
        <w:t>asons, but it has become scientific convention through decades of common use.</w:t>
      </w:r>
    </w:p>
    <w:p w14:paraId="4A7A2704"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지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설명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집단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존재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인가</w:t>
      </w:r>
      <w:r w:rsidRPr="000F4AE8">
        <w:rPr>
          <w:rFonts w:ascii="Times New Roman" w:eastAsia="AppleMyungjo" w:hAnsi="Times New Roman" w:cs="Times New Roman"/>
        </w:rPr>
        <w:t>?”</w:t>
      </w:r>
      <w:r w:rsidRPr="000F4AE8">
        <w:rPr>
          <w:rFonts w:ascii="Times New Roman" w:eastAsia="AppleMyungjo" w:hAnsi="Times New Roman" w:cs="Times New Roman"/>
        </w:rPr>
        <w:t>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용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반칙은</w:t>
      </w:r>
      <w:r w:rsidRPr="000F4AE8">
        <w:rPr>
          <w:rFonts w:ascii="Times New Roman" w:eastAsia="AppleMyungjo" w:hAnsi="Times New Roman" w:cs="Times New Roman"/>
        </w:rPr>
        <w:t>,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0.05 </w:t>
      </w:r>
      <w:r w:rsidRPr="000F4AE8">
        <w:rPr>
          <w:rFonts w:ascii="Times New Roman" w:eastAsia="AppleMyungjo" w:hAnsi="Times New Roman" w:cs="Times New Roman"/>
        </w:rPr>
        <w:t>미만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특별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리학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근거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어서</w:t>
      </w:r>
      <w:r w:rsidRPr="000F4AE8">
        <w:rPr>
          <w:rFonts w:ascii="Times New Roman" w:eastAsia="AppleMyungjo" w:hAnsi="Times New Roman" w:cs="Times New Roman"/>
        </w:rPr>
        <w:t xml:space="preserve"> 0.05</w:t>
      </w:r>
      <w:r w:rsidRPr="000F4AE8">
        <w:rPr>
          <w:rFonts w:ascii="Times New Roman" w:eastAsia="AppleMyungjo" w:hAnsi="Times New Roman" w:cs="Times New Roman"/>
        </w:rPr>
        <w:t>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선택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학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례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뿐으로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렇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십</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용되었다</w:t>
      </w:r>
      <w:r w:rsidRPr="000F4AE8">
        <w:rPr>
          <w:rFonts w:ascii="Times New Roman" w:eastAsia="AppleMyungjo" w:hAnsi="Times New Roman" w:cs="Times New Roman"/>
        </w:rPr>
        <w:t>.</w:t>
      </w:r>
    </w:p>
    <w:p w14:paraId="4B37A8B5"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Notice that the p value works by assuming there is no difference between your experimental groups. This is a counterintuitive feature of significance testing: if you want to prove that your drug works, you do so by showing the data is incon</w:t>
      </w:r>
      <w:r w:rsidRPr="000F4AE8">
        <w:rPr>
          <w:rFonts w:ascii="Times New Roman" w:eastAsia="AppleMyungjo" w:hAnsi="Times New Roman" w:cs="Times New Roman"/>
        </w:rPr>
        <w:t>sistent with the drug not working. Because of this, p values can be extended to any situation where you can mathematically express a hypothesis you want to knock down.</w:t>
      </w:r>
    </w:p>
    <w:p w14:paraId="315002F1"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원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집단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w:t>
      </w:r>
      <w:r w:rsidRPr="000F4AE8">
        <w:rPr>
          <w:rFonts w:ascii="Times New Roman" w:eastAsia="AppleMyungjo" w:hAnsi="Times New Roman" w:cs="Times New Roman"/>
        </w:rPr>
        <w:t>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제했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목하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바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직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현상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명하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효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교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치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임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명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셈이다</w:t>
      </w:r>
      <w:r w:rsidRPr="000F4AE8">
        <w:rPr>
          <w:rFonts w:ascii="Times New Roman" w:eastAsia="AppleMyungjo" w:hAnsi="Times New Roman" w:cs="Times New Roman"/>
        </w:rPr>
        <w:t>. (</w:t>
      </w:r>
      <w:r w:rsidRPr="000F4AE8">
        <w:rPr>
          <w:rFonts w:ascii="Times New Roman" w:eastAsia="AppleMyungjo" w:hAnsi="Times New Roman" w:cs="Times New Roman"/>
        </w:rPr>
        <w:t>시작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렇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는</w:t>
      </w:r>
      <w:r w:rsidRPr="000F4AE8">
        <w:rPr>
          <w:rFonts w:ascii="Times New Roman" w:eastAsia="AppleMyungjo" w:hAnsi="Times New Roman" w:cs="Times New Roman"/>
        </w:rPr>
        <w:t>)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대적용함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폐지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학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현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방식으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적용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w:t>
      </w:r>
    </w:p>
    <w:p w14:paraId="658DB390"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But p values have their limitations. Remember, p is a measure of surprise, with a smaller value suggesting </w:t>
      </w:r>
      <w:r w:rsidRPr="000F4AE8">
        <w:rPr>
          <w:rFonts w:ascii="Times New Roman" w:eastAsia="AppleMyungjo" w:hAnsi="Times New Roman" w:cs="Times New Roman"/>
        </w:rPr>
        <w:t>that you should be more surprised. It’s not a measure of the size of the effect. You can get a tiny p value by measuring a huge effect—“This medicine makes people live four times longer”—or by measuring a tiny effect with great certainty. And because any m</w:t>
      </w:r>
      <w:r w:rsidRPr="000F4AE8">
        <w:rPr>
          <w:rFonts w:ascii="Times New Roman" w:eastAsia="AppleMyungjo" w:hAnsi="Times New Roman" w:cs="Times New Roman"/>
        </w:rPr>
        <w:t>edication or intervention usually has some real effect, you can always get a statistically significant result by collecting so much data that you detect extremely tiny but relatively unimportant differences.</w:t>
      </w:r>
    </w:p>
    <w:p w14:paraId="082E7741"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그런데</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고유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제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지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억하겠지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라움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여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산출되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라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이다</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타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측정하였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은</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지만</w:t>
      </w:r>
      <w:r w:rsidRPr="000F4AE8">
        <w:rPr>
          <w:rFonts w:ascii="Times New Roman" w:eastAsia="AppleMyungjo" w:hAnsi="Times New Roman" w:cs="Times New Roman"/>
        </w:rPr>
        <w:t>… (</w:t>
      </w:r>
      <w:r w:rsidRPr="000F4AE8">
        <w:rPr>
          <w:rFonts w:ascii="Times New Roman" w:eastAsia="AppleMyungjo" w:hAnsi="Times New Roman" w:cs="Times New Roman"/>
        </w:rPr>
        <w:t>가령</w:t>
      </w:r>
      <w:r w:rsidRPr="000F4AE8">
        <w:rPr>
          <w:rFonts w:ascii="Times New Roman" w:eastAsia="AppleMyungjo" w:hAnsi="Times New Roman" w:cs="Times New Roman"/>
        </w:rPr>
        <w:t>,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람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배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살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든다</w:t>
      </w:r>
      <w:r w:rsidRPr="000F4AE8">
        <w:rPr>
          <w:rFonts w:ascii="Times New Roman" w:eastAsia="AppleMyungjo" w:hAnsi="Times New Roman" w:cs="Times New Roman"/>
        </w:rPr>
        <w:t>”</w:t>
      </w:r>
      <w:r w:rsidRPr="000F4AE8">
        <w:rPr>
          <w:rFonts w:ascii="Times New Roman" w:eastAsia="AppleMyungjo" w:hAnsi="Times New Roman" w:cs="Times New Roman"/>
        </w:rPr>
        <w:t>처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미하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단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실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측정해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에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은</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물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재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반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으기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w:t>
      </w:r>
      <w:r w:rsidRPr="000F4AE8">
        <w:rPr>
          <w:rFonts w:ascii="Times New Roman" w:eastAsia="AppleMyungjo" w:hAnsi="Times New Roman" w:cs="Times New Roman"/>
        </w:rPr>
        <w:t>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항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능하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극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미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까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출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w:t>
      </w:r>
    </w:p>
    <w:p w14:paraId="79A1A737"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As Bruce Thompson wrote, Statistical significance testing can involve a tautological logic in which tired researchers, having collected data on hundreds of subjects, then conduct a statistical </w:t>
      </w:r>
      <w:r w:rsidRPr="000F4AE8">
        <w:rPr>
          <w:rFonts w:ascii="Times New Roman" w:eastAsia="AppleMyungjo" w:hAnsi="Times New Roman" w:cs="Times New Roman"/>
        </w:rPr>
        <w:t>test to evaluate whether there were a lot of subjects, which the researchers already know, because they collected the data and know they are tired. This tautology has created considerable damage as regards the cumulation of knowledge.</w:t>
      </w:r>
    </w:p>
    <w:p w14:paraId="4998E86F"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브루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톰슨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검정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어반복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들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명</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험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충분하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느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험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충분한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닌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아내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위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스스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았으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생각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으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어반복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식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축적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면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마어마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악영향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끼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w:t>
      </w:r>
    </w:p>
    <w:p w14:paraId="0A19C31E"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In short, statistical significance does not mean</w:t>
      </w:r>
      <w:r w:rsidRPr="000F4AE8">
        <w:rPr>
          <w:rFonts w:ascii="Times New Roman" w:eastAsia="AppleMyungjo" w:hAnsi="Times New Roman" w:cs="Times New Roman"/>
        </w:rPr>
        <w:t xml:space="preserve"> your result has any practical significance. As for statistical insignificance, it doesn’t tell you much. A statistically insignificant difference could be nothing but noise, or it could represent a real effect that can be pinned down only with more data. </w:t>
      </w:r>
      <w:r w:rsidRPr="000F4AE8">
        <w:rPr>
          <w:rFonts w:ascii="Times New Roman" w:eastAsia="AppleMyungjo" w:hAnsi="Times New Roman" w:cs="Times New Roman"/>
        </w:rPr>
        <w:t>There’s no mathematical tool to tell you whether your hypothesis is true or false; you can see only whether it’s consistent with the data. If the data is sparse or unclear, your conclusions will be uncertain.</w:t>
      </w:r>
    </w:p>
    <w:p w14:paraId="195F12BE"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간단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용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황</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음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하자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해하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려운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바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잡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고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것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분명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드러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w:t>
      </w:r>
    </w:p>
    <w:p w14:paraId="6F5EC961"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 xml:space="preserve">Psychic Statistics </w:t>
      </w:r>
      <w:r w:rsidRPr="000F4AE8">
        <w:rPr>
          <w:rFonts w:ascii="Times New Roman" w:eastAsia="AppleMyungjo" w:hAnsi="Times New Roman" w:cs="Times New Roman"/>
        </w:rPr>
        <w:t>상식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초월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w:t>
      </w:r>
    </w:p>
    <w:p w14:paraId="22607D95"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Hidden beneath their limitations are some subtler issues with p va</w:t>
      </w:r>
      <w:r w:rsidRPr="000F4AE8">
        <w:rPr>
          <w:rFonts w:ascii="Times New Roman" w:eastAsia="AppleMyungjo" w:hAnsi="Times New Roman" w:cs="Times New Roman"/>
        </w:rPr>
        <w:t>lues. Recall that a p value is calculated under the assumption that luck (not your medication or intervention) is the only factor in your experiment, and that p is defined as the probability of obtaining a result equal to or more extreme than the one obser</w:t>
      </w:r>
      <w:r w:rsidRPr="000F4AE8">
        <w:rPr>
          <w:rFonts w:ascii="Times New Roman" w:eastAsia="AppleMyungjo" w:hAnsi="Times New Roman" w:cs="Times New Roman"/>
        </w:rPr>
        <w:t>ved. This means p values force you to reason about results that never actually occurred—that is, results more extreme than yours. The probability of obtaining such results depends on your experimental design, which makes p values “psychic”: two experiments</w:t>
      </w:r>
      <w:r w:rsidRPr="000F4AE8">
        <w:rPr>
          <w:rFonts w:ascii="Times New Roman" w:eastAsia="AppleMyungjo" w:hAnsi="Times New Roman" w:cs="Times New Roman"/>
        </w:rPr>
        <w:t xml:space="preserve"> with different designs can produce identical data but different p values because the unobserved data is different.</w:t>
      </w:r>
    </w:p>
    <w:p w14:paraId="6ABE93F8"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변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쟁점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입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일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요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쓰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제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재술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행운뿐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제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세워졌었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억하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래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눈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거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의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받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억지로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어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w:t>
      </w:r>
      <w:r w:rsidRPr="000F4AE8">
        <w:rPr>
          <w:rFonts w:ascii="Times New Roman" w:eastAsia="AppleMyungjo" w:hAnsi="Times New Roman" w:cs="Times New Roman"/>
        </w:rPr>
        <w:t>(</w:t>
      </w:r>
      <w:r w:rsidRPr="000F4AE8">
        <w:rPr>
          <w:rFonts w:ascii="Times New Roman" w:eastAsia="AppleMyungjo" w:hAnsi="Times New Roman" w:cs="Times New Roman"/>
        </w:rPr>
        <w:t>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어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원인</w:t>
      </w:r>
      <w:r w:rsidRPr="000F4AE8">
        <w:rPr>
          <w:rFonts w:ascii="Times New Roman" w:eastAsia="AppleMyungjo" w:hAnsi="Times New Roman" w:cs="Times New Roman"/>
        </w:rPr>
        <w:t>)</w:t>
      </w:r>
      <w:r w:rsidRPr="000F4AE8">
        <w:rPr>
          <w:rFonts w:ascii="Times New Roman" w:eastAsia="AppleMyungjo" w:hAnsi="Times New Roman" w:cs="Times New Roman"/>
        </w:rPr>
        <w:t>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추론해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디자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달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식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초월한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연구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디자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르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밖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르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일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찰했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w:t>
      </w:r>
    </w:p>
    <w:p w14:paraId="2C3F7EF1"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Suppose I ask you a series of 12 t</w:t>
      </w:r>
      <w:r w:rsidRPr="000F4AE8">
        <w:rPr>
          <w:rFonts w:ascii="Times New Roman" w:eastAsia="AppleMyungjo" w:hAnsi="Times New Roman" w:cs="Times New Roman"/>
        </w:rPr>
        <w:t>rue-or-false questions about statistical inference, and you correctly answer 9 of them. I want to test the hypothesis that you answered the questions by guessing randomly. To do this, I need to compute the chances of you getting at least 9 answers right by</w:t>
      </w:r>
      <w:r w:rsidRPr="000F4AE8">
        <w:rPr>
          <w:rFonts w:ascii="Times New Roman" w:eastAsia="AppleMyungjo" w:hAnsi="Times New Roman" w:cs="Times New Roman"/>
        </w:rPr>
        <w:t xml:space="preserve"> simply picking true or false randomly for each question. Assuming you pick true and false with equal probability, I compute p = 0.073.[3] And since p &gt; 0.05, it’s plausible that you guessed randomly. If you did, you’d get 9 or more questions correct 7.3% </w:t>
      </w:r>
      <w:r w:rsidRPr="000F4AE8">
        <w:rPr>
          <w:rFonts w:ascii="Times New Roman" w:eastAsia="AppleMyungjo" w:hAnsi="Times New Roman" w:cs="Times New Roman"/>
        </w:rPr>
        <w:t>of the time.2</w:t>
      </w:r>
    </w:p>
    <w:p w14:paraId="1AF5A1F8"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선생이</w:t>
      </w:r>
      <w:r w:rsidRPr="000F4AE8">
        <w:rPr>
          <w:rFonts w:ascii="Times New Roman" w:eastAsia="AppleMyungjo" w:hAnsi="Times New Roman" w:cs="Times New Roman"/>
        </w:rPr>
        <w:t xml:space="preserve"> 12</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엑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속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생이</w:t>
      </w:r>
      <w:r w:rsidRPr="000F4AE8">
        <w:rPr>
          <w:rFonts w:ascii="Times New Roman" w:eastAsia="AppleMyungjo" w:hAnsi="Times New Roman" w:cs="Times New Roman"/>
        </w:rPr>
        <w:t xml:space="preserve"> 9</w:t>
      </w:r>
      <w:r w:rsidRPr="000F4AE8">
        <w:rPr>
          <w:rFonts w:ascii="Times New Roman" w:eastAsia="AppleMyungjo" w:hAnsi="Times New Roman" w:cs="Times New Roman"/>
        </w:rPr>
        <w:t>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올바르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선생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생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작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임의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적어도</w:t>
      </w:r>
      <w:r w:rsidRPr="000F4AE8">
        <w:rPr>
          <w:rFonts w:ascii="Times New Roman" w:eastAsia="AppleMyungjo" w:hAnsi="Times New Roman" w:cs="Times New Roman"/>
        </w:rPr>
        <w:t xml:space="preserve"> 9</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하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면</w:t>
      </w:r>
      <w:r w:rsidRPr="000F4AE8">
        <w:rPr>
          <w:rFonts w:ascii="Times New Roman" w:eastAsia="AppleMyungjo" w:hAnsi="Times New Roman" w:cs="Times New Roman"/>
        </w:rPr>
        <w:t xml:space="preserve"> P = 0.073</w:t>
      </w:r>
      <w:r w:rsidRPr="000F4AE8">
        <w:rPr>
          <w:rFonts w:ascii="Times New Roman" w:eastAsia="AppleMyungjo" w:hAnsi="Times New Roman" w:cs="Times New Roman"/>
        </w:rPr>
        <w:t>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숫자는</w:t>
      </w:r>
      <w:r w:rsidRPr="000F4AE8">
        <w:rPr>
          <w:rFonts w:ascii="Times New Roman" w:eastAsia="AppleMyungjo" w:hAnsi="Times New Roman" w:cs="Times New Roman"/>
        </w:rPr>
        <w:t xml:space="preserve"> 0.05</w:t>
      </w:r>
      <w:r w:rsidRPr="000F4AE8">
        <w:rPr>
          <w:rFonts w:ascii="Times New Roman" w:eastAsia="AppleMyungjo" w:hAnsi="Times New Roman" w:cs="Times New Roman"/>
        </w:rPr>
        <w:t>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생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작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했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럴싸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들린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작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체의</w:t>
      </w:r>
      <w:r w:rsidRPr="000F4AE8">
        <w:rPr>
          <w:rFonts w:ascii="Times New Roman" w:eastAsia="AppleMyungjo" w:hAnsi="Times New Roman" w:cs="Times New Roman"/>
        </w:rPr>
        <w:t xml:space="preserve"> 7.3</w:t>
      </w:r>
      <w:r w:rsidRPr="000F4AE8">
        <w:rPr>
          <w:rFonts w:ascii="Times New Roman" w:eastAsia="AppleMyungjo" w:hAnsi="Times New Roman" w:cs="Times New Roman"/>
        </w:rPr>
        <w:t>퍼센트에서는</w:t>
      </w:r>
      <w:r w:rsidRPr="000F4AE8">
        <w:rPr>
          <w:rFonts w:ascii="Times New Roman" w:eastAsia="AppleMyungjo" w:hAnsi="Times New Roman" w:cs="Times New Roman"/>
        </w:rPr>
        <w:t xml:space="preserve"> 9</w:t>
      </w:r>
      <w:r w:rsidRPr="000F4AE8">
        <w:rPr>
          <w:rFonts w:ascii="Times New Roman" w:eastAsia="AppleMyungjo" w:hAnsi="Times New Roman" w:cs="Times New Roman"/>
        </w:rPr>
        <w:t>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답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맞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이다</w:t>
      </w:r>
      <w:r w:rsidRPr="000F4AE8">
        <w:rPr>
          <w:rFonts w:ascii="Times New Roman" w:eastAsia="AppleMyungjo" w:hAnsi="Times New Roman" w:cs="Times New Roman"/>
        </w:rPr>
        <w:t>.</w:t>
      </w:r>
    </w:p>
    <w:p w14:paraId="5C536655"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B</w:t>
      </w:r>
      <w:r w:rsidRPr="000F4AE8">
        <w:rPr>
          <w:rFonts w:ascii="Times New Roman" w:eastAsia="AppleMyungjo" w:hAnsi="Times New Roman" w:cs="Times New Roman"/>
        </w:rPr>
        <w:t>ut perhaps it was not my original plan to ask you only 12 questions. Maybe I had a computer that generated a limitless supply of questions and simply asked questions until you got 3 wrong. Now I have to compute the probability of you getting 3 questions wr</w:t>
      </w:r>
      <w:r w:rsidRPr="000F4AE8">
        <w:rPr>
          <w:rFonts w:ascii="Times New Roman" w:eastAsia="AppleMyungjo" w:hAnsi="Times New Roman" w:cs="Times New Roman"/>
        </w:rPr>
        <w:t>ong after being asked 15 or 20 or 47 of them. I even have to include the remote possibility that you made it to 175,231 questions before getting 3 questions wrong. Doing the math, I find that p = 0.033. Since p &lt; 0.05, I conclude that random guessing would</w:t>
      </w:r>
      <w:r w:rsidRPr="000F4AE8">
        <w:rPr>
          <w:rFonts w:ascii="Times New Roman" w:eastAsia="AppleMyungjo" w:hAnsi="Times New Roman" w:cs="Times New Roman"/>
        </w:rPr>
        <w:t xml:space="preserve"> be unlikely to produce this result.</w:t>
      </w:r>
    </w:p>
    <w:p w14:paraId="0689B069"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그런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선생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처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획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지</w:t>
      </w:r>
      <w:r w:rsidRPr="000F4AE8">
        <w:rPr>
          <w:rFonts w:ascii="Times New Roman" w:eastAsia="AppleMyungjo" w:hAnsi="Times New Roman" w:cs="Times New Roman"/>
        </w:rPr>
        <w:t xml:space="preserve"> 12</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생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답이</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개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까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컴퓨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용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한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오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했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렇다면</w:t>
      </w:r>
      <w:r w:rsidRPr="000F4AE8">
        <w:rPr>
          <w:rFonts w:ascii="Times New Roman" w:eastAsia="AppleMyungjo" w:hAnsi="Times New Roman" w:cs="Times New Roman"/>
        </w:rPr>
        <w:t xml:space="preserve"> 15</w:t>
      </w:r>
      <w:r w:rsidRPr="000F4AE8">
        <w:rPr>
          <w:rFonts w:ascii="Times New Roman" w:eastAsia="AppleMyungjo" w:hAnsi="Times New Roman" w:cs="Times New Roman"/>
        </w:rPr>
        <w:t>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에서</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틀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w:t>
      </w:r>
      <w:r w:rsidRPr="000F4AE8">
        <w:rPr>
          <w:rFonts w:ascii="Times New Roman" w:eastAsia="AppleMyungjo" w:hAnsi="Times New Roman" w:cs="Times New Roman"/>
        </w:rPr>
        <w:t>, 20</w:t>
      </w:r>
      <w:r w:rsidRPr="000F4AE8">
        <w:rPr>
          <w:rFonts w:ascii="Times New Roman" w:eastAsia="AppleMyungjo" w:hAnsi="Times New Roman" w:cs="Times New Roman"/>
        </w:rPr>
        <w:t>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에서</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틀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는</w:t>
      </w:r>
      <w:r w:rsidRPr="000F4AE8">
        <w:rPr>
          <w:rFonts w:ascii="Times New Roman" w:eastAsia="AppleMyungjo" w:hAnsi="Times New Roman" w:cs="Times New Roman"/>
        </w:rPr>
        <w:t xml:space="preserve"> 47</w:t>
      </w:r>
      <w:r w:rsidRPr="000F4AE8">
        <w:rPr>
          <w:rFonts w:ascii="Times New Roman" w:eastAsia="AppleMyungjo" w:hAnsi="Times New Roman" w:cs="Times New Roman"/>
        </w:rPr>
        <w:t>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에서</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틀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길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잡아서</w:t>
      </w:r>
      <w:r w:rsidRPr="000F4AE8">
        <w:rPr>
          <w:rFonts w:ascii="Times New Roman" w:eastAsia="AppleMyungjo" w:hAnsi="Times New Roman" w:cs="Times New Roman"/>
        </w:rPr>
        <w:t xml:space="preserve"> 17</w:t>
      </w:r>
      <w:r w:rsidRPr="000F4AE8">
        <w:rPr>
          <w:rFonts w:ascii="Times New Roman" w:eastAsia="AppleMyungjo" w:hAnsi="Times New Roman" w:cs="Times New Roman"/>
        </w:rPr>
        <w:t>만</w:t>
      </w:r>
      <w:r w:rsidRPr="000F4AE8">
        <w:rPr>
          <w:rFonts w:ascii="Times New Roman" w:eastAsia="AppleMyungjo" w:hAnsi="Times New Roman" w:cs="Times New Roman"/>
        </w:rPr>
        <w:t>5</w:t>
      </w:r>
      <w:r w:rsidRPr="000F4AE8">
        <w:rPr>
          <w:rFonts w:ascii="Times New Roman" w:eastAsia="AppleMyungjo" w:hAnsi="Times New Roman" w:cs="Times New Roman"/>
        </w:rPr>
        <w:t>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운데</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틀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포함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12</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새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하면</w:t>
      </w:r>
      <w:r w:rsidRPr="000F4AE8">
        <w:rPr>
          <w:rFonts w:ascii="Times New Roman" w:eastAsia="AppleMyungjo" w:hAnsi="Times New Roman" w:cs="Times New Roman"/>
        </w:rPr>
        <w:t xml:space="preserve"> P = 0.033</w:t>
      </w:r>
      <w:r w:rsidRPr="000F4AE8">
        <w:rPr>
          <w:rFonts w:ascii="Times New Roman" w:eastAsia="AppleMyungjo" w:hAnsi="Times New Roman" w:cs="Times New Roman"/>
        </w:rPr>
        <w:t>이다</w:t>
      </w:r>
      <w:r w:rsidRPr="000F4AE8">
        <w:rPr>
          <w:rFonts w:ascii="Times New Roman" w:eastAsia="AppleMyungjo" w:hAnsi="Times New Roman" w:cs="Times New Roman"/>
        </w:rPr>
        <w:t>. 0.05</w:t>
      </w:r>
      <w:r w:rsidRPr="000F4AE8">
        <w:rPr>
          <w:rFonts w:ascii="Times New Roman" w:eastAsia="AppleMyungjo" w:hAnsi="Times New Roman" w:cs="Times New Roman"/>
        </w:rPr>
        <w:t>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으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작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변으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낳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린다</w:t>
      </w:r>
      <w:r w:rsidRPr="000F4AE8">
        <w:rPr>
          <w:rFonts w:ascii="Times New Roman" w:eastAsia="AppleMyungjo" w:hAnsi="Times New Roman" w:cs="Times New Roman"/>
        </w:rPr>
        <w:t>.</w:t>
      </w:r>
    </w:p>
    <w:p w14:paraId="6B416457"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This is troubling: two experiments can collect identical data but result in different conclusions. Somehow, the p value can read your intentions.</w:t>
      </w:r>
    </w:p>
    <w:p w14:paraId="46B34049"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골치아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일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타내면서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이하다</w:t>
      </w:r>
      <w:r w:rsidRPr="000F4AE8">
        <w:rPr>
          <w:rFonts w:ascii="Times New Roman" w:eastAsia="AppleMyungjo" w:hAnsi="Times New Roman" w:cs="Times New Roman"/>
        </w:rPr>
        <w:t>. P</w:t>
      </w:r>
      <w:r w:rsidRPr="000F4AE8">
        <w:rPr>
          <w:rFonts w:ascii="Times New Roman" w:eastAsia="AppleMyungjo" w:hAnsi="Times New Roman" w:cs="Times New Roman"/>
        </w:rPr>
        <w:t>값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쩐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도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영되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다</w:t>
      </w:r>
      <w:r w:rsidRPr="000F4AE8">
        <w:rPr>
          <w:rFonts w:ascii="Times New Roman" w:eastAsia="AppleMyungjo" w:hAnsi="Times New Roman" w:cs="Times New Roman"/>
        </w:rPr>
        <w:t>.</w:t>
      </w:r>
    </w:p>
    <w:p w14:paraId="65B612E6"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Neyman-Pearson Testing </w:t>
      </w:r>
      <w:r w:rsidRPr="000F4AE8">
        <w:rPr>
          <w:rFonts w:ascii="Times New Roman" w:eastAsia="AppleMyungjo" w:hAnsi="Times New Roman" w:cs="Times New Roman"/>
        </w:rPr>
        <w:t>나이만</w:t>
      </w:r>
      <w:r w:rsidRPr="000F4AE8">
        <w:rPr>
          <w:rFonts w:ascii="Times New Roman" w:eastAsia="AppleMyungjo" w:hAnsi="Times New Roman" w:cs="Times New Roman"/>
        </w:rPr>
        <w:t>-</w:t>
      </w:r>
      <w:r w:rsidRPr="000F4AE8">
        <w:rPr>
          <w:rFonts w:ascii="Times New Roman" w:eastAsia="AppleMyungjo" w:hAnsi="Times New Roman" w:cs="Times New Roman"/>
        </w:rPr>
        <w:t>피어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w:t>
      </w:r>
    </w:p>
    <w:p w14:paraId="14FFEE5B"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To better understand the problems of the p value, you need to learn a bit about the history of statistics. There are two major schools of thought in statistical signific</w:t>
      </w:r>
      <w:r w:rsidRPr="000F4AE8">
        <w:rPr>
          <w:rFonts w:ascii="Times New Roman" w:eastAsia="AppleMyungjo" w:hAnsi="Times New Roman" w:cs="Times New Roman"/>
        </w:rPr>
        <w:t>ance testing. The first was popularized by R.A. Fisher in the 1920s. Fisher viewed p as a handy, informal method to see how surprising a set of data might be, rather than part of some strict formal procedure for testing hypotheses. The p value, when combin</w:t>
      </w:r>
      <w:r w:rsidRPr="000F4AE8">
        <w:rPr>
          <w:rFonts w:ascii="Times New Roman" w:eastAsia="AppleMyungjo" w:hAnsi="Times New Roman" w:cs="Times New Roman"/>
        </w:rPr>
        <w:t>ed with an experimenter’s prior experience and domain knowledge, could be useful in deciding how to interpret new data.</w:t>
      </w:r>
    </w:p>
    <w:p w14:paraId="3967C2A5" w14:textId="77777777" w:rsidR="00E701CA" w:rsidRPr="000F4AE8" w:rsidRDefault="004361D4" w:rsidP="000F4AE8">
      <w:pPr>
        <w:pStyle w:val="BodyText"/>
        <w:spacing w:line="360" w:lineRule="auto"/>
        <w:rPr>
          <w:rFonts w:ascii="Times New Roman" w:eastAsia="AppleMyungjo" w:hAnsi="Times New Roman" w:cs="Times New Roman"/>
        </w:rPr>
      </w:pPr>
      <w:r w:rsidRPr="000F4AE8">
        <w:rPr>
          <w:rFonts w:ascii="Times New Roman" w:eastAsia="AppleMyungjo" w:hAnsi="Times New Roman" w:cs="Times New Roman"/>
        </w:rPr>
        <w:t>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해하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역사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조금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필요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이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견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파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첫</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번째는</w:t>
      </w:r>
      <w:r w:rsidRPr="000F4AE8">
        <w:rPr>
          <w:rFonts w:ascii="Times New Roman" w:eastAsia="AppleMyungjo" w:hAnsi="Times New Roman" w:cs="Times New Roman"/>
        </w:rPr>
        <w:t xml:space="preserve"> 1920</w:t>
      </w:r>
      <w:r w:rsidRPr="000F4AE8">
        <w:rPr>
          <w:rFonts w:ascii="Times New Roman" w:eastAsia="AppleMyungjo" w:hAnsi="Times New Roman" w:cs="Times New Roman"/>
        </w:rPr>
        <w:t>년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로널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셔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중화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용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셔는</w:t>
      </w:r>
      <w:r w:rsidRPr="000F4AE8">
        <w:rPr>
          <w:rFonts w:ascii="Times New Roman" w:eastAsia="AppleMyungjo" w:hAnsi="Times New Roman" w:cs="Times New Roman"/>
        </w:rPr>
        <w:t>,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w:t>
      </w:r>
      <w:r w:rsidRPr="000F4AE8">
        <w:rPr>
          <w:rFonts w:ascii="Times New Roman" w:eastAsia="AppleMyungjo" w:hAnsi="Times New Roman" w:cs="Times New Roman"/>
        </w:rPr>
        <w:t>정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엄격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공식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라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놀라움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척도이므로</w:t>
      </w:r>
      <w:r w:rsidRPr="000F4AE8">
        <w:rPr>
          <w:rFonts w:ascii="Times New Roman" w:eastAsia="AppleMyungjo" w:hAnsi="Times New Roman" w:cs="Times New Roman"/>
        </w:rPr>
        <w:t>,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가볍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격식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단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간주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하여</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에다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험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분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식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합함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새로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떻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할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정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w:t>
      </w:r>
      <w:r w:rsidRPr="000F4AE8">
        <w:rPr>
          <w:rFonts w:ascii="Times New Roman" w:eastAsia="AppleMyungjo" w:hAnsi="Times New Roman" w:cs="Times New Roman"/>
        </w:rPr>
        <w:t>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용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았다</w:t>
      </w:r>
      <w:r w:rsidRPr="000F4AE8">
        <w:rPr>
          <w:rFonts w:ascii="Times New Roman" w:eastAsia="AppleMyungjo" w:hAnsi="Times New Roman" w:cs="Times New Roman"/>
        </w:rPr>
        <w:t>.</w:t>
      </w:r>
    </w:p>
    <w:p w14:paraId="5CA30683"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After Fisher’s work was introduced, Jerzy Neyman and Egon Pearson tackled some unanswered qu</w:t>
      </w:r>
      <w:r w:rsidRPr="000F4AE8">
        <w:rPr>
          <w:rFonts w:ascii="Times New Roman" w:eastAsia="AppleMyungjo" w:hAnsi="Times New Roman" w:cs="Times New Roman"/>
        </w:rPr>
        <w:t xml:space="preserve">estions. For example, in the cold medicine test, you can choose to compare the two groups by their means, medians, or whatever other formula you might concoct, so long as you can derive a p value for the comparison. But how do you know which is best? What </w:t>
      </w:r>
      <w:r w:rsidRPr="000F4AE8">
        <w:rPr>
          <w:rFonts w:ascii="Times New Roman" w:eastAsia="AppleMyungjo" w:hAnsi="Times New Roman" w:cs="Times New Roman"/>
        </w:rPr>
        <w:t>does “best” even mean for hypothesis testing?</w:t>
      </w:r>
    </w:p>
    <w:p w14:paraId="753DAFDF"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피셔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제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후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이만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에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어슨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답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오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들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씨름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험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치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군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교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해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써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교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간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용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어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식으로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떠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값이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용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렇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최선인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검정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최선</w:t>
      </w:r>
      <w:r w:rsidRPr="000F4AE8">
        <w:rPr>
          <w:rFonts w:ascii="Times New Roman" w:eastAsia="AppleMyungjo" w:hAnsi="Times New Roman" w:cs="Times New Roman"/>
        </w:rPr>
        <w:t>”</w:t>
      </w:r>
      <w:r w:rsidRPr="000F4AE8">
        <w:rPr>
          <w:rFonts w:ascii="Times New Roman" w:eastAsia="AppleMyungjo" w:hAnsi="Times New Roman" w:cs="Times New Roman"/>
        </w:rPr>
        <w:t>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제들</w:t>
      </w:r>
      <w:r w:rsidRPr="000F4AE8">
        <w:rPr>
          <w:rFonts w:ascii="Times New Roman" w:eastAsia="AppleMyungjo" w:hAnsi="Times New Roman" w:cs="Times New Roman"/>
        </w:rPr>
        <w:t>.</w:t>
      </w:r>
    </w:p>
    <w:p w14:paraId="5A90E782"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In science, it is important to limit two kinds of errors: false positives, where you conclude there is an effect when there isn’t, and false negatives, where you fail to notice a real effect. In some sense, false positives and false</w:t>
      </w:r>
      <w:r w:rsidRPr="000F4AE8">
        <w:rPr>
          <w:rFonts w:ascii="Times New Roman" w:eastAsia="AppleMyungjo" w:hAnsi="Times New Roman" w:cs="Times New Roman"/>
        </w:rPr>
        <w:t xml:space="preserve"> negatives are flip sides of the same coin. If we’re too ready to jump to conclusions about effects, we’re prone to get false positives; if we’re too conservative, we’ll err on the side of false negatives.</w:t>
      </w:r>
    </w:p>
    <w:p w14:paraId="040E5CD8"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과학에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하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으로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w:t>
      </w:r>
      <w:r w:rsidRPr="000F4AE8">
        <w:rPr>
          <w:rFonts w:ascii="Times New Roman" w:eastAsia="AppleMyungjo" w:hAnsi="Times New Roman" w:cs="Times New Roman"/>
        </w:rPr>
        <w:t>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판단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음성으로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밝혀내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못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우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미에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음성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양면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향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서둘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덤비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십상이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우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너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수적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음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쪽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범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w:t>
      </w:r>
    </w:p>
    <w:p w14:paraId="360C6C30"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Neyman and Pearson reasoned that although it’s impossible to eliminate false positives an</w:t>
      </w:r>
      <w:r w:rsidRPr="000F4AE8">
        <w:rPr>
          <w:rFonts w:ascii="Times New Roman" w:eastAsia="AppleMyungjo" w:hAnsi="Times New Roman" w:cs="Times New Roman"/>
        </w:rPr>
        <w:t xml:space="preserve">d negatives entirely, it is possible to develop a formal decision-making process that will ensure false positives occur only at some predefined rate. They called this rate α, and their idea was for experimenters to set an α based upon their experience and </w:t>
      </w:r>
      <w:r w:rsidRPr="000F4AE8">
        <w:rPr>
          <w:rFonts w:ascii="Times New Roman" w:eastAsia="AppleMyungjo" w:hAnsi="Times New Roman" w:cs="Times New Roman"/>
        </w:rPr>
        <w:t>expectations. So, for instance, if we’re willing to put up with a 10% rate of false positives, we’ll set α = 0.1. But if we need to be more conservative in our judgments, we might set α at 0.01 or lower. To determine which testing procedure is best, we see</w:t>
      </w:r>
      <w:r w:rsidRPr="000F4AE8">
        <w:rPr>
          <w:rFonts w:ascii="Times New Roman" w:eastAsia="AppleMyungjo" w:hAnsi="Times New Roman" w:cs="Times New Roman"/>
        </w:rPr>
        <w:t xml:space="preserve"> which has the lowest false negative rate for a given choice of α.</w:t>
      </w:r>
    </w:p>
    <w:p w14:paraId="159F3D3D"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거짓양성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음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완전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규격화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사결정</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발함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정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빈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래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발생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추론했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이만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어슨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빈도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불렀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착상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험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초하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설정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되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래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을</w:t>
      </w:r>
      <w:r w:rsidRPr="000F4AE8">
        <w:rPr>
          <w:rFonts w:ascii="Times New Roman" w:eastAsia="AppleMyungjo" w:hAnsi="Times New Roman" w:cs="Times New Roman"/>
        </w:rPr>
        <w:t xml:space="preserve"> 10</w:t>
      </w:r>
      <w:r w:rsidRPr="000F4AE8">
        <w:rPr>
          <w:rFonts w:ascii="Times New Roman" w:eastAsia="AppleMyungjo" w:hAnsi="Times New Roman" w:cs="Times New Roman"/>
        </w:rPr>
        <w:t>퍼센트</w:t>
      </w:r>
      <w:r w:rsidRPr="000F4AE8">
        <w:rPr>
          <w:rFonts w:ascii="Times New Roman" w:eastAsia="AppleMyungjo" w:hAnsi="Times New Roman" w:cs="Times New Roman"/>
        </w:rPr>
        <w:t>까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용인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를</w:t>
      </w:r>
      <w:r w:rsidRPr="000F4AE8">
        <w:rPr>
          <w:rFonts w:ascii="Times New Roman" w:eastAsia="AppleMyungjo" w:hAnsi="Times New Roman" w:cs="Times New Roman"/>
        </w:rPr>
        <w:t xml:space="preserve"> 0.1</w:t>
      </w:r>
      <w:r w:rsidRPr="000F4AE8">
        <w:rPr>
          <w:rFonts w:ascii="Times New Roman" w:eastAsia="AppleMyungjo" w:hAnsi="Times New Roman" w:cs="Times New Roman"/>
        </w:rPr>
        <w:t>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설정하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수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판단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필요하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를</w:t>
      </w:r>
      <w:r w:rsidRPr="000F4AE8">
        <w:rPr>
          <w:rFonts w:ascii="Times New Roman" w:eastAsia="AppleMyungjo" w:hAnsi="Times New Roman" w:cs="Times New Roman"/>
        </w:rPr>
        <w:t xml:space="preserve"> 0.01</w:t>
      </w:r>
      <w:r w:rsidRPr="000F4AE8">
        <w:rPr>
          <w:rFonts w:ascii="Times New Roman" w:eastAsia="AppleMyungjo" w:hAnsi="Times New Roman" w:cs="Times New Roman"/>
        </w:rPr>
        <w:t>이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만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잡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최선인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위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어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장</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낮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음성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타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인한다</w:t>
      </w:r>
      <w:r w:rsidRPr="000F4AE8">
        <w:rPr>
          <w:rFonts w:ascii="Times New Roman" w:eastAsia="AppleMyungjo" w:hAnsi="Times New Roman" w:cs="Times New Roman"/>
        </w:rPr>
        <w:t>.</w:t>
      </w:r>
    </w:p>
    <w:p w14:paraId="18FD11CC"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How does this work in practice? Under the Neyman–Pearson system, we define a null hypothesis—a hypothesis t</w:t>
      </w:r>
      <w:r w:rsidRPr="000F4AE8">
        <w:rPr>
          <w:rFonts w:ascii="Times New Roman" w:eastAsia="AppleMyungjo" w:hAnsi="Times New Roman" w:cs="Times New Roman"/>
        </w:rPr>
        <w:t>hat there is no effect—as well as an alternative hypothesis, such as “The effect is greater than zero.” Then we construct a test that compares the two hypotheses, and determine what results we’d expect to see were the null hypothesis true. We use the p val</w:t>
      </w:r>
      <w:r w:rsidRPr="000F4AE8">
        <w:rPr>
          <w:rFonts w:ascii="Times New Roman" w:eastAsia="AppleMyungjo" w:hAnsi="Times New Roman" w:cs="Times New Roman"/>
        </w:rPr>
        <w:t>ue to implement the Neyman-Pearson testing procedure by rejecting the null hypothesis whenever p &lt; α. Unlike Fisher’s procedure, this method deliberately does not address the strength of evidence in any one particular experiment; now we are interested in o</w:t>
      </w:r>
      <w:r w:rsidRPr="000F4AE8">
        <w:rPr>
          <w:rFonts w:ascii="Times New Roman" w:eastAsia="AppleMyungjo" w:hAnsi="Times New Roman" w:cs="Times New Roman"/>
        </w:rPr>
        <w:t>nly the decision to reject or not. The size of the p value isn’t used to compare experiments or draw any conclusions besides “The null hypothesis can be rejected.”</w:t>
      </w:r>
    </w:p>
    <w:p w14:paraId="3FA08145"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이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무에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떻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동하는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이만</w:t>
      </w:r>
      <w:r w:rsidRPr="000F4AE8">
        <w:rPr>
          <w:rFonts w:ascii="Times New Roman" w:eastAsia="AppleMyungjo" w:hAnsi="Times New Roman" w:cs="Times New Roman"/>
        </w:rPr>
        <w:t>-</w:t>
      </w:r>
      <w:r w:rsidRPr="000F4AE8">
        <w:rPr>
          <w:rFonts w:ascii="Times New Roman" w:eastAsia="AppleMyungjo" w:hAnsi="Times New Roman" w:cs="Times New Roman"/>
        </w:rPr>
        <w:t>피어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체계에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무가설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의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무가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립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세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립가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는</w:t>
      </w:r>
      <w:r w:rsidRPr="000F4AE8">
        <w:rPr>
          <w:rFonts w:ascii="Times New Roman" w:eastAsia="AppleMyungjo" w:hAnsi="Times New Roman" w:cs="Times New Roman"/>
        </w:rPr>
        <w:t xml:space="preserve"> 0</w:t>
      </w:r>
      <w:r w:rsidRPr="000F4AE8">
        <w:rPr>
          <w:rFonts w:ascii="Times New Roman" w:eastAsia="AppleMyungjo" w:hAnsi="Times New Roman" w:cs="Times New Roman"/>
        </w:rPr>
        <w:t>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나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교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구성하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무가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참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인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무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각한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이만</w:t>
      </w:r>
      <w:r w:rsidRPr="000F4AE8">
        <w:rPr>
          <w:rFonts w:ascii="Times New Roman" w:eastAsia="AppleMyungjo" w:hAnsi="Times New Roman" w:cs="Times New Roman"/>
        </w:rPr>
        <w:t>-</w:t>
      </w:r>
      <w:r w:rsidRPr="000F4AE8">
        <w:rPr>
          <w:rFonts w:ascii="Times New Roman" w:eastAsia="AppleMyungjo" w:hAnsi="Times New Roman" w:cs="Times New Roman"/>
        </w:rPr>
        <w:t>피어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용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용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셔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와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달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방법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거력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졌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간주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각하거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각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P</w:t>
      </w:r>
      <w:r w:rsidRPr="000F4AE8">
        <w:rPr>
          <w:rFonts w:ascii="Times New Roman" w:eastAsia="AppleMyungjo" w:hAnsi="Times New Roman" w:cs="Times New Roman"/>
        </w:rPr>
        <w:t>값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교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용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으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귀무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각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신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떠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리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다</w:t>
      </w:r>
      <w:r w:rsidRPr="000F4AE8">
        <w:rPr>
          <w:rFonts w:ascii="Times New Roman" w:eastAsia="AppleMyungjo" w:hAnsi="Times New Roman" w:cs="Times New Roman"/>
        </w:rPr>
        <w:t>.</w:t>
      </w:r>
    </w:p>
    <w:p w14:paraId="0B8C1CD2"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As Neyman and Pearson wrote, We are inclined to think that as far as a particular hypothesis is concerned, no test based upon the theory of probability can by itself provide any valuable eviden</w:t>
      </w:r>
      <w:r w:rsidRPr="000F4AE8">
        <w:rPr>
          <w:rFonts w:ascii="Times New Roman" w:eastAsia="AppleMyungjo" w:hAnsi="Times New Roman" w:cs="Times New Roman"/>
        </w:rPr>
        <w:t>ce of the truth or falsehood of that hypothesis.</w:t>
      </w:r>
    </w:p>
    <w:p w14:paraId="193A5538"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나이만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어슨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썼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처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특정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염두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두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률론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초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떠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체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참인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인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쓸만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제공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다</w:t>
      </w:r>
      <w:r w:rsidRPr="000F4AE8">
        <w:rPr>
          <w:rFonts w:ascii="Times New Roman" w:eastAsia="AppleMyungjo" w:hAnsi="Times New Roman" w:cs="Times New Roman"/>
        </w:rPr>
        <w:t>.</w:t>
      </w:r>
    </w:p>
    <w:p w14:paraId="6DE41045"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But we may look at the purpose of tests from another view-point. Without hoping to know whether each separate</w:t>
      </w:r>
      <w:r w:rsidRPr="000F4AE8">
        <w:rPr>
          <w:rFonts w:ascii="Times New Roman" w:eastAsia="AppleMyungjo" w:hAnsi="Times New Roman" w:cs="Times New Roman"/>
        </w:rPr>
        <w:t xml:space="preserve"> hypothesis is true or false, we may search for rules to govern our behaviour with regard to them, in following which we insure that, in the long run of experience, we shall not be too often wrong.3</w:t>
      </w:r>
    </w:p>
    <w:p w14:paraId="6151197B"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그러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취지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점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조망하기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각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참인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w:t>
      </w:r>
      <w:r w:rsidRPr="000F4AE8">
        <w:rPr>
          <w:rFonts w:ascii="Times New Roman" w:eastAsia="AppleMyungjo" w:hAnsi="Times New Roman" w:cs="Times New Roman"/>
        </w:rPr>
        <w:t>인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당장</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희망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것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둘러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행동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배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규칙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탐색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경험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길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축적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w:t>
      </w:r>
      <w:r w:rsidRPr="000F4AE8">
        <w:rPr>
          <w:rFonts w:ascii="Times New Roman" w:eastAsia="AppleMyungjo" w:hAnsi="Times New Roman" w:cs="Times New Roman"/>
        </w:rPr>
        <w:t>자료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축적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록</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범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너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어나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점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확실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w:t>
      </w:r>
    </w:p>
    <w:p w14:paraId="7F4B6B9B"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Although Neyman and Pearson’s approach is conceptually distinct from Fisher’s, practicing scientists often conflate the two.4,5,6 The Neyman-Pearson approach is where we get “statistical significance,” with a prechosen p value threshold that guarantees the</w:t>
      </w:r>
      <w:r w:rsidRPr="000F4AE8">
        <w:rPr>
          <w:rFonts w:ascii="Times New Roman" w:eastAsia="AppleMyungjo" w:hAnsi="Times New Roman" w:cs="Times New Roman"/>
        </w:rPr>
        <w:t xml:space="preserve"> long-run false positive rate. But suppose you run an experiment and obtain p = 0.032. If your threshold was the conventional p &lt; 0.05, this is statistically significant. But it’d also have been statistically significant if your threshold was p &lt; 0.033. So</w:t>
      </w:r>
      <w:r w:rsidRPr="000F4AE8">
        <w:rPr>
          <w:rFonts w:ascii="Times New Roman" w:eastAsia="AppleMyungjo" w:hAnsi="Times New Roman" w:cs="Times New Roman"/>
        </w:rPr>
        <w:t xml:space="preserve"> it’s tempting—and a common misinterpretation—to say “My false positive rate is 3.2%.”</w:t>
      </w:r>
    </w:p>
    <w:p w14:paraId="0B6C170B"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나이만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어슨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접근법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념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쪽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르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현장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학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융합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흔하다</w:t>
      </w:r>
      <w:bookmarkStart w:id="0" w:name="_GoBack"/>
      <w:bookmarkEnd w:id="0"/>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w:t>
      </w:r>
      <w:r w:rsidRPr="000F4AE8">
        <w:rPr>
          <w:rFonts w:ascii="Times New Roman" w:eastAsia="AppleMyungjo" w:hAnsi="Times New Roman" w:cs="Times New Roman"/>
        </w:rPr>
        <w:t>아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로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위양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범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율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제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해진</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역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지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w:t>
      </w:r>
      <w:r w:rsidRPr="000F4AE8">
        <w:rPr>
          <w:rFonts w:ascii="Times New Roman" w:eastAsia="AppleMyungjo" w:hAnsi="Times New Roman" w:cs="Times New Roman"/>
        </w:rPr>
        <w:t>”</w:t>
      </w:r>
      <w:r w:rsidRPr="000F4AE8">
        <w:rPr>
          <w:rFonts w:ascii="Times New Roman" w:eastAsia="AppleMyungjo" w:hAnsi="Times New Roman" w:cs="Times New Roman"/>
        </w:rPr>
        <w:t>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으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이만</w:t>
      </w:r>
      <w:r w:rsidRPr="000F4AE8">
        <w:rPr>
          <w:rFonts w:ascii="Times New Roman" w:eastAsia="AppleMyungjo" w:hAnsi="Times New Roman" w:cs="Times New Roman"/>
        </w:rPr>
        <w:t>-</w:t>
      </w:r>
      <w:r w:rsidRPr="000F4AE8">
        <w:rPr>
          <w:rFonts w:ascii="Times New Roman" w:eastAsia="AppleMyungjo" w:hAnsi="Times New Roman" w:cs="Times New Roman"/>
        </w:rPr>
        <w:t>피어슨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써먹고</w:t>
      </w:r>
      <w:r w:rsidRPr="000F4AE8">
        <w:rPr>
          <w:rFonts w:ascii="Times New Roman" w:eastAsia="AppleMyungjo" w:hAnsi="Times New Roman" w:cs="Times New Roman"/>
        </w:rPr>
        <w:t>, (</w:t>
      </w:r>
      <w:r w:rsidRPr="000F4AE8">
        <w:rPr>
          <w:rFonts w:ascii="Times New Roman" w:eastAsia="AppleMyungjo" w:hAnsi="Times New Roman" w:cs="Times New Roman"/>
        </w:rPr>
        <w:t>가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서</w:t>
      </w:r>
      <w:r w:rsidRPr="000F4AE8">
        <w:rPr>
          <w:rFonts w:ascii="Times New Roman" w:eastAsia="AppleMyungjo" w:hAnsi="Times New Roman" w:cs="Times New Roman"/>
        </w:rPr>
        <w:t xml:space="preserve"> P = 0.032</w:t>
      </w:r>
      <w:r w:rsidRPr="000F4AE8">
        <w:rPr>
          <w:rFonts w:ascii="Times New Roman" w:eastAsia="AppleMyungjo" w:hAnsi="Times New Roman" w:cs="Times New Roman"/>
        </w:rPr>
        <w:t>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왕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역치가</w:t>
      </w:r>
      <w:r w:rsidRPr="000F4AE8">
        <w:rPr>
          <w:rFonts w:ascii="Times New Roman" w:eastAsia="AppleMyungjo" w:hAnsi="Times New Roman" w:cs="Times New Roman"/>
        </w:rPr>
        <w:t xml:space="preserve"> P &lt; 0.05</w:t>
      </w:r>
      <w:r w:rsidRPr="000F4AE8">
        <w:rPr>
          <w:rFonts w:ascii="Times New Roman" w:eastAsia="AppleMyungjo" w:hAnsi="Times New Roman" w:cs="Times New Roman"/>
        </w:rPr>
        <w:t>였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역치가</w:t>
      </w:r>
      <w:r w:rsidRPr="000F4AE8">
        <w:rPr>
          <w:rFonts w:ascii="Times New Roman" w:eastAsia="AppleMyungjo" w:hAnsi="Times New Roman" w:cs="Times New Roman"/>
        </w:rPr>
        <w:t xml:space="preserve"> P &lt; 0.033</w:t>
      </w:r>
      <w:r w:rsidRPr="000F4AE8">
        <w:rPr>
          <w:rFonts w:ascii="Times New Roman" w:eastAsia="AppleMyungjo" w:hAnsi="Times New Roman" w:cs="Times New Roman"/>
        </w:rPr>
        <w:t>이었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흔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범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수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렇게</w:t>
      </w:r>
      <w:r w:rsidRPr="000F4AE8">
        <w:rPr>
          <w:rFonts w:ascii="Times New Roman" w:eastAsia="AppleMyungjo" w:hAnsi="Times New Roman" w:cs="Times New Roman"/>
        </w:rPr>
        <w:t>, “</w:t>
      </w:r>
      <w:r w:rsidRPr="000F4AE8">
        <w:rPr>
          <w:rFonts w:ascii="Times New Roman" w:eastAsia="AppleMyungjo" w:hAnsi="Times New Roman" w:cs="Times New Roman"/>
        </w:rPr>
        <w:t>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률은</w:t>
      </w:r>
      <w:r w:rsidRPr="000F4AE8">
        <w:rPr>
          <w:rFonts w:ascii="Times New Roman" w:eastAsia="AppleMyungjo" w:hAnsi="Times New Roman" w:cs="Times New Roman"/>
        </w:rPr>
        <w:t xml:space="preserve"> 3.2</w:t>
      </w:r>
      <w:r w:rsidRPr="000F4AE8">
        <w:rPr>
          <w:rFonts w:ascii="Times New Roman" w:eastAsia="AppleMyungjo" w:hAnsi="Times New Roman" w:cs="Times New Roman"/>
        </w:rPr>
        <w:t>퍼센트이다</w:t>
      </w:r>
      <w:r w:rsidRPr="000F4AE8">
        <w:rPr>
          <w:rFonts w:ascii="Times New Roman" w:eastAsia="AppleMyungjo" w:hAnsi="Times New Roman" w:cs="Times New Roman"/>
        </w:rPr>
        <w:t>”</w:t>
      </w:r>
      <w:r w:rsidRPr="000F4AE8">
        <w:rPr>
          <w:rFonts w:ascii="Times New Roman" w:eastAsia="AppleMyungjo" w:hAnsi="Times New Roman" w:cs="Times New Roman"/>
        </w:rPr>
        <w:t>라고</w:t>
      </w:r>
      <w:r w:rsidRPr="000F4AE8">
        <w:rPr>
          <w:rFonts w:ascii="Times New Roman" w:eastAsia="AppleMyungjo" w:hAnsi="Times New Roman" w:cs="Times New Roman"/>
        </w:rPr>
        <w:t>.</w:t>
      </w:r>
    </w:p>
    <w:p w14:paraId="4CBCACAE"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But that doesn’t make sense. A single experiment does not have a false positive rate. The false positive rate </w:t>
      </w:r>
      <w:r w:rsidRPr="000F4AE8">
        <w:rPr>
          <w:rFonts w:ascii="Times New Roman" w:eastAsia="AppleMyungjo" w:hAnsi="Times New Roman" w:cs="Times New Roman"/>
        </w:rPr>
        <w:t>is determined by your procedure, not the result of any single experiment. You can’t claim each experiment had a false positive rate of exactly p, whatever that turned out to be, when you were using a procedure to get a long-run false positive rate of α.</w:t>
      </w:r>
    </w:p>
    <w:p w14:paraId="7D396513"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이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치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맞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w:t>
      </w:r>
      <w:r w:rsidRPr="000F4AE8">
        <w:rPr>
          <w:rFonts w:ascii="Times New Roman" w:eastAsia="AppleMyungjo" w:hAnsi="Times New Roman" w:cs="Times New Roman"/>
        </w:rPr>
        <w:t>주목하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번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절차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정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결과로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별</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으로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률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장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일련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여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복하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파값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짓양성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얻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났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맞았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이다</w:t>
      </w:r>
      <w:r w:rsidRPr="000F4AE8">
        <w:rPr>
          <w:rFonts w:ascii="Times New Roman" w:eastAsia="AppleMyungjo" w:hAnsi="Times New Roman" w:cs="Times New Roman"/>
        </w:rPr>
        <w:t>.</w:t>
      </w:r>
    </w:p>
    <w:p w14:paraId="1DE79040"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Significance tests tend to receive lots of attention,</w:t>
      </w:r>
      <w:r w:rsidRPr="000F4AE8">
        <w:rPr>
          <w:rFonts w:ascii="Times New Roman" w:eastAsia="AppleMyungjo" w:hAnsi="Times New Roman" w:cs="Times New Roman"/>
        </w:rPr>
        <w:t xml:space="preserve"> with the phrase “statistically significant” now part of the popular lexicon. Research results, especially in the biological and social sciences, are commonly presented with p values. But p isn’t the only way to evaluate the weight of evidence. Confidence </w:t>
      </w:r>
      <w:r w:rsidRPr="000F4AE8">
        <w:rPr>
          <w:rFonts w:ascii="Times New Roman" w:eastAsia="AppleMyungjo" w:hAnsi="Times New Roman" w:cs="Times New Roman"/>
        </w:rPr>
        <w:t>intervals can answer the same questions as p values, with the advantage that they provide more information and are more straightforward to interpret.</w:t>
      </w:r>
    </w:p>
    <w:p w14:paraId="5795B4F3"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w:t>
      </w:r>
      <w:r w:rsidRPr="000F4AE8">
        <w:rPr>
          <w:rFonts w:ascii="Times New Roman" w:eastAsia="AppleMyungjo" w:hAnsi="Times New Roman" w:cs="Times New Roman"/>
        </w:rPr>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함</w:t>
      </w:r>
      <w:r w:rsidRPr="000F4AE8">
        <w:rPr>
          <w:rFonts w:ascii="Times New Roman" w:eastAsia="AppleMyungjo" w:hAnsi="Times New Roman" w:cs="Times New Roman"/>
        </w:rPr>
        <w:t>”</w:t>
      </w:r>
      <w:r w:rsidRPr="000F4AE8">
        <w:rPr>
          <w:rFonts w:ascii="Times New Roman" w:eastAsia="AppleMyungjo" w:hAnsi="Times New Roman" w:cs="Times New Roman"/>
        </w:rPr>
        <w:t>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흔해빠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구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되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버리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심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끌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 </w:t>
      </w:r>
      <w:r w:rsidRPr="000F4AE8">
        <w:rPr>
          <w:rFonts w:ascii="Times New Roman" w:eastAsia="AppleMyungjo" w:hAnsi="Times New Roman" w:cs="Times New Roman"/>
        </w:rPr>
        <w:t>생물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회학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롯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에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제시하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마련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고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묘사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문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답변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으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오히려</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욱</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쉽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도록</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돕는다</w:t>
      </w:r>
      <w:r w:rsidRPr="000F4AE8">
        <w:rPr>
          <w:rFonts w:ascii="Times New Roman" w:eastAsia="AppleMyungjo" w:hAnsi="Times New Roman" w:cs="Times New Roman"/>
        </w:rPr>
        <w:t>.</w:t>
      </w:r>
    </w:p>
    <w:p w14:paraId="254BB5FB"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A confidence interval combines a point estimate with the uncertainty in that estimate. For instance, you might say your new experimental drug reduces the</w:t>
      </w:r>
      <w:r w:rsidRPr="000F4AE8">
        <w:rPr>
          <w:rFonts w:ascii="Times New Roman" w:eastAsia="AppleMyungjo" w:hAnsi="Times New Roman" w:cs="Times New Roman"/>
        </w:rPr>
        <w:t xml:space="preserve"> average length of a cold by 36 hours and give a 95% confidence interval between 24 and 48 hours. (The confidence interval is for the average length; individual patients may have wildly varying cold lengths.) If you run 100 identical experiments, about 95 </w:t>
      </w:r>
      <w:r w:rsidRPr="000F4AE8">
        <w:rPr>
          <w:rFonts w:ascii="Times New Roman" w:eastAsia="AppleMyungjo" w:hAnsi="Times New Roman" w:cs="Times New Roman"/>
        </w:rPr>
        <w:t>of the confidence intervals will include the true value you’re trying to measure.</w:t>
      </w:r>
    </w:p>
    <w:p w14:paraId="649120A5"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lastRenderedPageBreak/>
        <w:t>신뢰구간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점추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묘사하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시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추정값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불확실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합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값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을</w:t>
      </w:r>
      <w:r w:rsidRPr="000F4AE8">
        <w:rPr>
          <w:rFonts w:ascii="Times New Roman" w:eastAsia="AppleMyungjo" w:hAnsi="Times New Roman" w:cs="Times New Roman"/>
        </w:rPr>
        <w:t xml:space="preserve"> 36</w:t>
      </w:r>
      <w:r w:rsidRPr="000F4AE8">
        <w:rPr>
          <w:rFonts w:ascii="Times New Roman" w:eastAsia="AppleMyungjo" w:hAnsi="Times New Roman" w:cs="Times New Roman"/>
        </w:rPr>
        <w:t>시간만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였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95</w:t>
      </w:r>
      <w:r w:rsidRPr="000F4AE8">
        <w:rPr>
          <w:rFonts w:ascii="Times New Roman" w:eastAsia="AppleMyungjo" w:hAnsi="Times New Roman" w:cs="Times New Roman"/>
        </w:rPr>
        <w:t>퍼센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이</w:t>
      </w:r>
      <w:r w:rsidRPr="000F4AE8">
        <w:rPr>
          <w:rFonts w:ascii="Times New Roman" w:eastAsia="AppleMyungjo" w:hAnsi="Times New Roman" w:cs="Times New Roman"/>
        </w:rPr>
        <w:t xml:space="preserve"> 24</w:t>
      </w:r>
      <w:r w:rsidRPr="000F4AE8">
        <w:rPr>
          <w:rFonts w:ascii="Times New Roman" w:eastAsia="AppleMyungjo" w:hAnsi="Times New Roman" w:cs="Times New Roman"/>
        </w:rPr>
        <w:t>시간에서</w:t>
      </w:r>
      <w:r w:rsidRPr="000F4AE8">
        <w:rPr>
          <w:rFonts w:ascii="Times New Roman" w:eastAsia="AppleMyungjo" w:hAnsi="Times New Roman" w:cs="Times New Roman"/>
        </w:rPr>
        <w:t xml:space="preserve"> 48</w:t>
      </w:r>
      <w:r w:rsidRPr="000F4AE8">
        <w:rPr>
          <w:rFonts w:ascii="Times New Roman" w:eastAsia="AppleMyungjo" w:hAnsi="Times New Roman" w:cs="Times New Roman"/>
        </w:rPr>
        <w:t>시간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 (</w:t>
      </w:r>
      <w:r w:rsidRPr="000F4AE8">
        <w:rPr>
          <w:rFonts w:ascii="Times New Roman" w:eastAsia="AppleMyungjo" w:hAnsi="Times New Roman" w:cs="Times New Roman"/>
        </w:rPr>
        <w:t>평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으로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칠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현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각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환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겪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병기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폭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약</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100</w:t>
      </w:r>
      <w:r w:rsidRPr="000F4AE8">
        <w:rPr>
          <w:rFonts w:ascii="Times New Roman" w:eastAsia="AppleMyungjo" w:hAnsi="Times New Roman" w:cs="Times New Roman"/>
        </w:rPr>
        <w:t>번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일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행하여</w:t>
      </w:r>
      <w:r w:rsidRPr="000F4AE8">
        <w:rPr>
          <w:rFonts w:ascii="Times New Roman" w:eastAsia="AppleMyungjo" w:hAnsi="Times New Roman" w:cs="Times New Roman"/>
        </w:rPr>
        <w:t xml:space="preserve"> 100</w:t>
      </w:r>
      <w:r w:rsidRPr="000F4AE8">
        <w:rPr>
          <w:rFonts w:ascii="Times New Roman" w:eastAsia="AppleMyungjo" w:hAnsi="Times New Roman" w:cs="Times New Roman"/>
        </w:rPr>
        <w:t>번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측정하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w:t>
      </w:r>
      <w:r w:rsidRPr="000F4AE8">
        <w:rPr>
          <w:rFonts w:ascii="Times New Roman" w:eastAsia="AppleMyungjo" w:hAnsi="Times New Roman" w:cs="Times New Roman"/>
        </w:rPr>
        <w:t xml:space="preserve"> 95</w:t>
      </w:r>
      <w:r w:rsidRPr="000F4AE8">
        <w:rPr>
          <w:rFonts w:ascii="Times New Roman" w:eastAsia="AppleMyungjo" w:hAnsi="Times New Roman" w:cs="Times New Roman"/>
        </w:rPr>
        <w:t>번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했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값</w:t>
      </w:r>
      <w:r w:rsidRPr="000F4AE8">
        <w:rPr>
          <w:rFonts w:ascii="Times New Roman" w:eastAsia="AppleMyungjo" w:hAnsi="Times New Roman" w:cs="Times New Roman"/>
        </w:rPr>
        <w:t>(</w:t>
      </w:r>
      <w:r w:rsidRPr="000F4AE8">
        <w:rPr>
          <w:rFonts w:ascii="Times New Roman" w:eastAsia="AppleMyungjo" w:hAnsi="Times New Roman" w:cs="Times New Roman"/>
        </w:rPr>
        <w:t>모집단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추정값</w:t>
      </w:r>
      <w:r w:rsidRPr="000F4AE8">
        <w:rPr>
          <w:rFonts w:ascii="Times New Roman" w:eastAsia="AppleMyungjo" w:hAnsi="Times New Roman" w:cs="Times New Roman"/>
        </w:rPr>
        <w:t>)</w:t>
      </w:r>
      <w:r w:rsidRPr="000F4AE8">
        <w:rPr>
          <w:rFonts w:ascii="Times New Roman" w:eastAsia="AppleMyungjo" w:hAnsi="Times New Roman" w:cs="Times New Roman"/>
        </w:rPr>
        <w:t>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포함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뜻이다</w:t>
      </w:r>
      <w:r w:rsidRPr="000F4AE8">
        <w:rPr>
          <w:rFonts w:ascii="Times New Roman" w:eastAsia="AppleMyungjo" w:hAnsi="Times New Roman" w:cs="Times New Roman"/>
        </w:rPr>
        <w:t>.</w:t>
      </w:r>
    </w:p>
    <w:p w14:paraId="2E9E3834"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A confidence interval quantifies the uncertainty in your conclusions, providing vastly more information than a p value, which says nothing about effect size</w:t>
      </w:r>
      <w:r w:rsidRPr="000F4AE8">
        <w:rPr>
          <w:rFonts w:ascii="Times New Roman" w:eastAsia="AppleMyungjo" w:hAnsi="Times New Roman" w:cs="Times New Roman"/>
        </w:rPr>
        <w:t>s. If you want to test whether an effect is significantly different from zero, you can construct a 95% confidence interval and check whether the interval includes zero. In the process, you get the added bonus of learning how precise your estimate is. If th</w:t>
      </w:r>
      <w:r w:rsidRPr="000F4AE8">
        <w:rPr>
          <w:rFonts w:ascii="Times New Roman" w:eastAsia="AppleMyungjo" w:hAnsi="Times New Roman" w:cs="Times New Roman"/>
        </w:rPr>
        <w:t>e confidence interval is too wide, you may need to collect more data. For example, if you run a clinical trial, you might produce a confidence interval indicating that your drug reduces symptoms by somewhere between 15 and 25 percent. This effect is statis</w:t>
      </w:r>
      <w:r w:rsidRPr="000F4AE8">
        <w:rPr>
          <w:rFonts w:ascii="Times New Roman" w:eastAsia="AppleMyungjo" w:hAnsi="Times New Roman" w:cs="Times New Roman"/>
        </w:rPr>
        <w:t xml:space="preserve">tically significant because the interval doesn’t include zero, and now you can assess the importance of this difference using your clinical knowledge of the disease in question. As when you were using p values, this step is important—you shouldn’t trumpet </w:t>
      </w:r>
      <w:r w:rsidRPr="000F4AE8">
        <w:rPr>
          <w:rFonts w:ascii="Times New Roman" w:eastAsia="AppleMyungjo" w:hAnsi="Times New Roman" w:cs="Times New Roman"/>
        </w:rPr>
        <w:t>this result as a major discovery without evaluating it in context. If the symptom is already pretty innocuous, maybe a 15–25% improvement isn’t too important. Then again, for a symptom like spontaneous human combustion, you might get excited about any impr</w:t>
      </w:r>
      <w:r w:rsidRPr="000F4AE8">
        <w:rPr>
          <w:rFonts w:ascii="Times New Roman" w:eastAsia="AppleMyungjo" w:hAnsi="Times New Roman" w:cs="Times New Roman"/>
        </w:rPr>
        <w:t>ovement.</w:t>
      </w:r>
    </w:p>
    <w:p w14:paraId="06DEE9B4"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w:t>
      </w:r>
      <w:r w:rsidRPr="000F4AE8">
        <w:rPr>
          <w:rFonts w:ascii="Times New Roman" w:eastAsia="AppleMyungjo" w:hAnsi="Times New Roman" w:cs="Times New Roman"/>
        </w:rPr>
        <w:t>그렇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불확실성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량화함으로써</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훨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많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제공한다</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기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못하는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영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크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w:t>
      </w:r>
      <w:r w:rsidRPr="000F4AE8">
        <w:rPr>
          <w:rFonts w:ascii="Times New Roman" w:eastAsia="AppleMyungjo" w:hAnsi="Times New Roman" w:cs="Times New Roman"/>
        </w:rPr>
        <w:t>(</w:t>
      </w:r>
      <w:r w:rsidRPr="000F4AE8">
        <w:rPr>
          <w:rFonts w:ascii="Times New Roman" w:eastAsia="AppleMyungjo" w:hAnsi="Times New Roman" w:cs="Times New Roman"/>
        </w:rPr>
        <w:t>영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르다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검정하고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95</w:t>
      </w:r>
      <w:r w:rsidRPr="000F4AE8">
        <w:rPr>
          <w:rFonts w:ascii="Times New Roman" w:eastAsia="AppleMyungjo" w:hAnsi="Times New Roman" w:cs="Times New Roman"/>
        </w:rPr>
        <w:t>퍼센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함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안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영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포함되는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파악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정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덤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균</w:t>
      </w:r>
      <w:r w:rsidRPr="000F4AE8">
        <w:rPr>
          <w:rFonts w:ascii="Times New Roman" w:eastAsia="AppleMyungjo" w:hAnsi="Times New Roman" w:cs="Times New Roman"/>
        </w:rPr>
        <w:t>)</w:t>
      </w:r>
      <w:r w:rsidRPr="000F4AE8">
        <w:rPr>
          <w:rFonts w:ascii="Times New Roman" w:eastAsia="AppleMyungjo" w:hAnsi="Times New Roman" w:cs="Times New Roman"/>
        </w:rPr>
        <w:t>추정값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밀한지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나치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넓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예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들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임상시험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하여</w:t>
      </w:r>
      <w:r w:rsidRPr="000F4AE8">
        <w:rPr>
          <w:rFonts w:ascii="Times New Roman" w:eastAsia="AppleMyungjo" w:hAnsi="Times New Roman" w:cs="Times New Roman"/>
        </w:rPr>
        <w:t xml:space="preserve"> “15</w:t>
      </w:r>
      <w:r w:rsidRPr="000F4AE8">
        <w:rPr>
          <w:rFonts w:ascii="Times New Roman" w:eastAsia="AppleMyungjo" w:hAnsi="Times New Roman" w:cs="Times New Roman"/>
        </w:rPr>
        <w:t>내지</w:t>
      </w:r>
      <w:r w:rsidRPr="000F4AE8">
        <w:rPr>
          <w:rFonts w:ascii="Times New Roman" w:eastAsia="AppleMyungjo" w:hAnsi="Times New Roman" w:cs="Times New Roman"/>
        </w:rPr>
        <w:t xml:space="preserve"> 25</w:t>
      </w:r>
      <w:r w:rsidRPr="000F4AE8">
        <w:rPr>
          <w:rFonts w:ascii="Times New Roman" w:eastAsia="AppleMyungjo" w:hAnsi="Times New Roman" w:cs="Times New Roman"/>
        </w:rPr>
        <w:t>퍼센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줄인다</w:t>
      </w:r>
      <w:r w:rsidRPr="000F4AE8">
        <w:rPr>
          <w:rFonts w:ascii="Times New Roman" w:eastAsia="AppleMyungjo" w:hAnsi="Times New Roman" w:cs="Times New Roman"/>
        </w:rPr>
        <w:t>”</w:t>
      </w:r>
      <w:r w:rsidRPr="000F4AE8">
        <w:rPr>
          <w:rFonts w:ascii="Times New Roman" w:eastAsia="AppleMyungjo" w:hAnsi="Times New Roman" w:cs="Times New Roman"/>
        </w:rPr>
        <w:t>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왔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영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포함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으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지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된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고나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얼마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한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판단하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자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병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임상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식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초하여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다</w:t>
      </w:r>
      <w:r w:rsidRPr="000F4AE8">
        <w:rPr>
          <w:rFonts w:ascii="Times New Roman" w:eastAsia="AppleMyungjo" w:hAnsi="Times New Roman" w:cs="Times New Roman"/>
        </w:rPr>
        <w:t>.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써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정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랬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처럼</w:t>
      </w:r>
      <w:r w:rsidRPr="000F4AE8">
        <w:rPr>
          <w:rFonts w:ascii="Times New Roman" w:eastAsia="AppleMyungjo" w:hAnsi="Times New Roman" w:cs="Times New Roman"/>
        </w:rPr>
        <w:t>,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정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요한데</w:t>
      </w:r>
      <w:r w:rsidRPr="000F4AE8">
        <w:rPr>
          <w:rFonts w:ascii="Times New Roman" w:eastAsia="AppleMyungjo" w:hAnsi="Times New Roman" w:cs="Times New Roman"/>
        </w:rPr>
        <w:t>) (</w:t>
      </w:r>
      <w:r w:rsidRPr="000F4AE8">
        <w:rPr>
          <w:rFonts w:ascii="Times New Roman" w:eastAsia="AppleMyungjo" w:hAnsi="Times New Roman" w:cs="Times New Roman"/>
        </w:rPr>
        <w:t>통</w:t>
      </w:r>
      <w:r w:rsidRPr="000F4AE8">
        <w:rPr>
          <w:rFonts w:ascii="Times New Roman" w:eastAsia="AppleMyungjo" w:hAnsi="Times New Roman" w:cs="Times New Roman"/>
        </w:rPr>
        <w:t>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차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맥락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단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발견이라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팡파르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울려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곤란하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질병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애초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해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었다면</w:t>
      </w:r>
      <w:r w:rsidRPr="000F4AE8">
        <w:rPr>
          <w:rFonts w:ascii="Times New Roman" w:eastAsia="AppleMyungjo" w:hAnsi="Times New Roman" w:cs="Times New Roman"/>
        </w:rPr>
        <w:t xml:space="preserve"> 15</w:t>
      </w:r>
      <w:r w:rsidRPr="000F4AE8">
        <w:rPr>
          <w:rFonts w:ascii="Times New Roman" w:eastAsia="AppleMyungjo" w:hAnsi="Times New Roman" w:cs="Times New Roman"/>
        </w:rPr>
        <w:t>내지</w:t>
      </w:r>
      <w:r w:rsidRPr="000F4AE8">
        <w:rPr>
          <w:rFonts w:ascii="Times New Roman" w:eastAsia="AppleMyungjo" w:hAnsi="Times New Roman" w:cs="Times New Roman"/>
        </w:rPr>
        <w:t xml:space="preserve"> 25</w:t>
      </w:r>
      <w:r w:rsidRPr="000F4AE8">
        <w:rPr>
          <w:rFonts w:ascii="Times New Roman" w:eastAsia="AppleMyungjo" w:hAnsi="Times New Roman" w:cs="Times New Roman"/>
        </w:rPr>
        <w:t>퍼센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설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하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썩</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단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말하건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심각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사람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돌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불타버린다든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증상이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작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선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이더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다</w:t>
      </w:r>
      <w:r w:rsidRPr="000F4AE8">
        <w:rPr>
          <w:rFonts w:ascii="Times New Roman" w:eastAsia="AppleMyungjo" w:hAnsi="Times New Roman" w:cs="Times New Roman"/>
        </w:rPr>
        <w:t>.</w:t>
      </w:r>
    </w:p>
    <w:p w14:paraId="30B84475"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If you can write a result as a </w:t>
      </w:r>
      <w:r w:rsidRPr="000F4AE8">
        <w:rPr>
          <w:rFonts w:ascii="Times New Roman" w:eastAsia="AppleMyungjo" w:hAnsi="Times New Roman" w:cs="Times New Roman"/>
        </w:rPr>
        <w:t>confidence interval instead of as a p value, you should.7 Confidence intervals sidestep most of the interpretational subtleties associated with p values, making the resulting research that much clearer. So why are confidence intervals so unpopular? In expe</w:t>
      </w:r>
      <w:r w:rsidRPr="000F4AE8">
        <w:rPr>
          <w:rFonts w:ascii="Times New Roman" w:eastAsia="AppleMyungjo" w:hAnsi="Times New Roman" w:cs="Times New Roman"/>
        </w:rPr>
        <w:t>rimental psychology research journals, 97% of research papers involve significance testing, but only about 10% ever report confidence intervals—and most of those don’t use the intervals as supporting evidence for their conclusions, relying instead on signi</w:t>
      </w:r>
      <w:r w:rsidRPr="000F4AE8">
        <w:rPr>
          <w:rFonts w:ascii="Times New Roman" w:eastAsia="AppleMyungjo" w:hAnsi="Times New Roman" w:cs="Times New Roman"/>
        </w:rPr>
        <w:t>ficance tests.8 Even the prestigious journal Nature falls short: 89% of its articles report p values without any confidence intervals or effect sizes, making their results impossible to interpret in context.9</w:t>
      </w:r>
    </w:p>
    <w:p w14:paraId="2826FA79"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P</w:t>
      </w:r>
      <w:r w:rsidRPr="000F4AE8">
        <w:rPr>
          <w:rFonts w:ascii="Times New Roman" w:eastAsia="AppleMyungjo" w:hAnsi="Times New Roman" w:cs="Times New Roman"/>
        </w:rPr>
        <w:t>값</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신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하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발생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상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온갖</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미묘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함정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피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적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훨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명해진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렇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리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주목</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받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못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왔을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실험심리학연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들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연구논문의</w:t>
      </w:r>
      <w:r w:rsidRPr="000F4AE8">
        <w:rPr>
          <w:rFonts w:ascii="Times New Roman" w:eastAsia="AppleMyungjo" w:hAnsi="Times New Roman" w:cs="Times New Roman"/>
        </w:rPr>
        <w:t xml:space="preserve"> 97</w:t>
      </w:r>
      <w:r w:rsidRPr="000F4AE8">
        <w:rPr>
          <w:rFonts w:ascii="Times New Roman" w:eastAsia="AppleMyungjo" w:hAnsi="Times New Roman" w:cs="Times New Roman"/>
        </w:rPr>
        <w:t>퍼센트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행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반면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겨우</w:t>
      </w:r>
      <w:r w:rsidRPr="000F4AE8">
        <w:rPr>
          <w:rFonts w:ascii="Times New Roman" w:eastAsia="AppleMyungjo" w:hAnsi="Times New Roman" w:cs="Times New Roman"/>
        </w:rPr>
        <w:t xml:space="preserve"> 10</w:t>
      </w:r>
      <w:r w:rsidRPr="000F4AE8">
        <w:rPr>
          <w:rFonts w:ascii="Times New Roman" w:eastAsia="AppleMyungjo" w:hAnsi="Times New Roman" w:cs="Times New Roman"/>
        </w:rPr>
        <w:t>퍼센트에서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다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들마저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초하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증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니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에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존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끌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명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네이처</w:t>
      </w:r>
      <w:r w:rsidRPr="000F4AE8">
        <w:rPr>
          <w:rFonts w:ascii="Times New Roman" w:eastAsia="AppleMyungjo" w:hAnsi="Times New Roman" w:cs="Times New Roman"/>
        </w:rPr>
        <w:t>조차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점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자라다</w:t>
      </w:r>
      <w:r w:rsidRPr="000F4AE8">
        <w:rPr>
          <w:rFonts w:ascii="Times New Roman" w:eastAsia="AppleMyungjo" w:hAnsi="Times New Roman" w:cs="Times New Roman"/>
        </w:rPr>
        <w:t>. 89</w:t>
      </w:r>
      <w:r w:rsidRPr="000F4AE8">
        <w:rPr>
          <w:rFonts w:ascii="Times New Roman" w:eastAsia="AppleMyungjo" w:hAnsi="Times New Roman" w:cs="Times New Roman"/>
        </w:rPr>
        <w:t>퍼센트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이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효과크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이</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고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문맥만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과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힘들다</w:t>
      </w:r>
      <w:r w:rsidRPr="000F4AE8">
        <w:rPr>
          <w:rFonts w:ascii="Times New Roman" w:eastAsia="AppleMyungjo" w:hAnsi="Times New Roman" w:cs="Times New Roman"/>
        </w:rPr>
        <w:t>.</w:t>
      </w:r>
    </w:p>
    <w:p w14:paraId="7A63AFBF"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One journal editor noted that “p values are like mosquitoes” in that they “have an evolutionary niche somewhere and [unfortunately] no amount of scratching, swatting or spray</w:t>
      </w:r>
      <w:r w:rsidRPr="000F4AE8">
        <w:rPr>
          <w:rFonts w:ascii="Times New Roman" w:eastAsia="AppleMyungjo" w:hAnsi="Times New Roman" w:cs="Times New Roman"/>
        </w:rPr>
        <w:t>ing will dislodge them.”10 One possible explanation is that confidence intervals go unreported because they are often embarrassingly wide.11 Another is that the peer pressure of peer-reviewed science is too strong—it’s best to do statistics the same way ev</w:t>
      </w:r>
      <w:r w:rsidRPr="000F4AE8">
        <w:rPr>
          <w:rFonts w:ascii="Times New Roman" w:eastAsia="AppleMyungjo" w:hAnsi="Times New Roman" w:cs="Times New Roman"/>
        </w:rPr>
        <w:t xml:space="preserve">eryone else does, or else the reviewers might reject your paper. Or maybe the widespread confusion about p values obscures the benefits of </w:t>
      </w:r>
      <w:r w:rsidRPr="000F4AE8">
        <w:rPr>
          <w:rFonts w:ascii="Times New Roman" w:eastAsia="AppleMyungjo" w:hAnsi="Times New Roman" w:cs="Times New Roman"/>
        </w:rPr>
        <w:lastRenderedPageBreak/>
        <w:t>confidence intervals. Or the overemphasis on hypothesis testing in statistics courses means most scientists don’t kno</w:t>
      </w:r>
      <w:r w:rsidRPr="000F4AE8">
        <w:rPr>
          <w:rFonts w:ascii="Times New Roman" w:eastAsia="AppleMyungjo" w:hAnsi="Times New Roman" w:cs="Times New Roman"/>
        </w:rPr>
        <w:t>w how to calculate and use confidence intervals.</w:t>
      </w:r>
    </w:p>
    <w:p w14:paraId="5D5A30A4"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편집인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적했듯</w:t>
      </w:r>
      <w:r w:rsidRPr="000F4AE8">
        <w:rPr>
          <w:rFonts w:ascii="Times New Roman" w:eastAsia="AppleMyungjo" w:hAnsi="Times New Roman" w:cs="Times New Roman"/>
        </w:rPr>
        <w:t>, “P</w:t>
      </w:r>
      <w:r w:rsidRPr="000F4AE8">
        <w:rPr>
          <w:rFonts w:ascii="Times New Roman" w:eastAsia="AppleMyungjo" w:hAnsi="Times New Roman" w:cs="Times New Roman"/>
        </w:rPr>
        <w:t>값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기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기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진화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들만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적소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찾았으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긁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찰싹</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려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무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약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뿌려댄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불행히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뿌리뽑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다</w:t>
      </w:r>
      <w:r w:rsidRPr="000F4AE8">
        <w:rPr>
          <w:rFonts w:ascii="Times New Roman" w:eastAsia="AppleMyungjo" w:hAnsi="Times New Roman" w:cs="Times New Roman"/>
        </w:rPr>
        <w:t>.” (</w:t>
      </w:r>
      <w:r w:rsidRPr="000F4AE8">
        <w:rPr>
          <w:rFonts w:ascii="Times New Roman" w:eastAsia="AppleMyungjo" w:hAnsi="Times New Roman" w:cs="Times New Roman"/>
        </w:rPr>
        <w:t>신뢰구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쓰이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유로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너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넓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되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고하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꺼리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유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학계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문가심사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존하므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문가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압력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너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셌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문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 xml:space="preserve">. – </w:t>
      </w:r>
      <w:r w:rsidRPr="000F4AE8">
        <w:rPr>
          <w:rFonts w:ascii="Times New Roman" w:eastAsia="AppleMyungjo" w:hAnsi="Times New Roman" w:cs="Times New Roman"/>
        </w:rPr>
        <w:t>즉</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과학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남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방식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상책이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렇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따라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심사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절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테니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둘러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만연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착각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장점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리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을지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른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쩌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검정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나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맹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업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배움으로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여러</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학자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계산하거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해석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능력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아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갖추지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못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w:t>
      </w:r>
    </w:p>
    <w:p w14:paraId="6808DFF6"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Journal </w:t>
      </w:r>
      <w:r w:rsidRPr="000F4AE8">
        <w:rPr>
          <w:rFonts w:ascii="Times New Roman" w:eastAsia="AppleMyungjo" w:hAnsi="Times New Roman" w:cs="Times New Roman"/>
        </w:rPr>
        <w:t>editors have sometimes attempted to enforce the reporting of confidence intervals. Kenneth Rothman, an associate editor at the American Journal of Public Health in the mid-1980s, began returning submissions with strongly worded letters:</w:t>
      </w:r>
    </w:p>
    <w:p w14:paraId="3784DF26"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저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편집인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w:t>
      </w:r>
      <w:r w:rsidRPr="000F4AE8">
        <w:rPr>
          <w:rFonts w:ascii="Times New Roman" w:eastAsia="AppleMyungjo" w:hAnsi="Times New Roman" w:cs="Times New Roman"/>
        </w:rPr>
        <w:t>도록</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한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애써</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왔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케네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로스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표적으로</w:t>
      </w:r>
      <w:r w:rsidRPr="000F4AE8">
        <w:rPr>
          <w:rFonts w:ascii="Times New Roman" w:eastAsia="AppleMyungjo" w:hAnsi="Times New Roman" w:cs="Times New Roman"/>
        </w:rPr>
        <w:t>, 1980</w:t>
      </w:r>
      <w:r w:rsidRPr="000F4AE8">
        <w:rPr>
          <w:rFonts w:ascii="Times New Roman" w:eastAsia="AppleMyungjo" w:hAnsi="Times New Roman" w:cs="Times New Roman"/>
        </w:rPr>
        <w:t>년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중반에</w:t>
      </w:r>
      <w:r w:rsidRPr="000F4AE8">
        <w:rPr>
          <w:rFonts w:ascii="Times New Roman" w:eastAsia="AppleMyungjo" w:hAnsi="Times New Roman" w:cs="Times New Roman"/>
        </w:rPr>
        <w:t xml:space="preserve"> American Journal of Public Health</w:t>
      </w:r>
      <w:r w:rsidRPr="000F4AE8">
        <w:rPr>
          <w:rFonts w:ascii="Times New Roman" w:eastAsia="AppleMyungjo" w:hAnsi="Times New Roman" w:cs="Times New Roman"/>
        </w:rPr>
        <w:t>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부편집장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무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강경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어조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투고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들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되돌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내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시작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음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같다</w:t>
      </w:r>
      <w:r w:rsidRPr="000F4AE8">
        <w:rPr>
          <w:rFonts w:ascii="Times New Roman" w:eastAsia="AppleMyungjo" w:hAnsi="Times New Roman" w:cs="Times New Roman"/>
        </w:rPr>
        <w:t>:</w:t>
      </w:r>
    </w:p>
    <w:p w14:paraId="7F71752A"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All references to statistical hypothesis testing and statistical significance should be removed from the paper. I ask that you </w:t>
      </w:r>
      <w:r w:rsidRPr="000F4AE8">
        <w:rPr>
          <w:rFonts w:ascii="Times New Roman" w:eastAsia="AppleMyungjo" w:hAnsi="Times New Roman" w:cs="Times New Roman"/>
        </w:rPr>
        <w:t>delete p values as well as comments about statistical significance. If you do not agree with my standards (concerning the inappropriateness of significance tests), you should feel free to argue the point, or simply ignore what you may consider to be my mis</w:t>
      </w:r>
      <w:r w:rsidRPr="000F4AE8">
        <w:rPr>
          <w:rFonts w:ascii="Times New Roman" w:eastAsia="AppleMyungjo" w:hAnsi="Times New Roman" w:cs="Times New Roman"/>
        </w:rPr>
        <w:t>guided view, by publishing elsewhere.12</w:t>
      </w:r>
    </w:p>
    <w:p w14:paraId="3EA8CD96"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통계학적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설검정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언급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마십시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요청하건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자들은</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적</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대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술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워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합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부적절하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동의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으신다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언제라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박하셔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좋습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lastRenderedPageBreak/>
        <w:t>논박하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않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의견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잘못되었다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평가하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내십시오</w:t>
      </w:r>
      <w:r w:rsidRPr="000F4AE8">
        <w:rPr>
          <w:rFonts w:ascii="Times New Roman" w:eastAsia="AppleMyungjo" w:hAnsi="Times New Roman" w:cs="Times New Roman"/>
        </w:rPr>
        <w:t>.</w:t>
      </w:r>
    </w:p>
    <w:p w14:paraId="6CE3BABF"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During Rothman’s three-year tenur</w:t>
      </w:r>
      <w:r w:rsidRPr="000F4AE8">
        <w:rPr>
          <w:rFonts w:ascii="Times New Roman" w:eastAsia="AppleMyungjo" w:hAnsi="Times New Roman" w:cs="Times New Roman"/>
        </w:rPr>
        <w:t>e as associate editor, the fraction of papers reporting solely p values dropped precipitously. Significance tests returned after his departure, although subsequent editors successfully encouraged researchers to report confidence intervals as well. But desp</w:t>
      </w:r>
      <w:r w:rsidRPr="000F4AE8">
        <w:rPr>
          <w:rFonts w:ascii="Times New Roman" w:eastAsia="AppleMyungjo" w:hAnsi="Times New Roman" w:cs="Times New Roman"/>
        </w:rPr>
        <w:t>ite reporting confidence intervals, few researchers discussed them in their articles or used them to draw conclusions, preferring instead to treat them merely as significance tests.12</w:t>
      </w:r>
    </w:p>
    <w:p w14:paraId="7780279F"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로스먼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부편집장으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재직한</w:t>
      </w:r>
      <w:r w:rsidRPr="000F4AE8">
        <w:rPr>
          <w:rFonts w:ascii="Times New Roman" w:eastAsia="AppleMyungjo" w:hAnsi="Times New Roman" w:cs="Times New Roman"/>
        </w:rPr>
        <w:t xml:space="preserve"> 3</w:t>
      </w:r>
      <w:r w:rsidRPr="000F4AE8">
        <w:rPr>
          <w:rFonts w:ascii="Times New Roman" w:eastAsia="AppleMyungjo" w:hAnsi="Times New Roman" w:cs="Times New Roman"/>
        </w:rPr>
        <w:t>년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논문들에서</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율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급격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감소하였다</w:t>
      </w:r>
      <w:r w:rsidRPr="000F4AE8">
        <w:rPr>
          <w:rFonts w:ascii="Times New Roman" w:eastAsia="AppleMyungjo" w:hAnsi="Times New Roman" w:cs="Times New Roman"/>
        </w:rPr>
        <w:t>.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떠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뒤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뒤이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편집인</w:t>
      </w:r>
      <w:r w:rsidRPr="000F4AE8">
        <w:rPr>
          <w:rFonts w:ascii="Times New Roman" w:eastAsia="AppleMyungjo" w:hAnsi="Times New Roman" w:cs="Times New Roman"/>
        </w:rPr>
        <w:t>들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비록</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로스먼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격려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다행이었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행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되살아났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기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본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안에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언급하거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결론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도하면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용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없어졌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모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단순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에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매달렸다</w:t>
      </w:r>
      <w:r w:rsidRPr="000F4AE8">
        <w:rPr>
          <w:rFonts w:ascii="Times New Roman" w:eastAsia="AppleMyungjo" w:hAnsi="Times New Roman" w:cs="Times New Roman"/>
        </w:rPr>
        <w:t>.</w:t>
      </w:r>
    </w:p>
    <w:p w14:paraId="0A7CF0E2" w14:textId="77777777" w:rsidR="00E701CA" w:rsidRPr="000F4AE8" w:rsidRDefault="004361D4" w:rsidP="000F4AE8">
      <w:pPr>
        <w:pStyle w:val="BlockText"/>
        <w:spacing w:line="360" w:lineRule="auto"/>
        <w:rPr>
          <w:rFonts w:ascii="Times New Roman" w:eastAsia="AppleMyungjo" w:hAnsi="Times New Roman" w:cs="Times New Roman"/>
        </w:rPr>
      </w:pPr>
      <w:r w:rsidRPr="000F4AE8">
        <w:rPr>
          <w:rFonts w:ascii="Times New Roman" w:eastAsia="AppleMyungjo" w:hAnsi="Times New Roman" w:cs="Times New Roman"/>
        </w:rPr>
        <w:t xml:space="preserve">Rothman went on to found the journal Epidemiology, which had a strong statistical reporting policy. Early </w:t>
      </w:r>
      <w:r w:rsidRPr="000F4AE8">
        <w:rPr>
          <w:rFonts w:ascii="Times New Roman" w:eastAsia="AppleMyungjo" w:hAnsi="Times New Roman" w:cs="Times New Roman"/>
        </w:rPr>
        <w:t>on, authors familiar with significance testing preferred to report p values alongside confidence intervals, but after 10 years, attitudes had changed, and reporting only confidence intervals became common practice.12 Perhaps brave (and patient) journal edi</w:t>
      </w:r>
      <w:r w:rsidRPr="000F4AE8">
        <w:rPr>
          <w:rFonts w:ascii="Times New Roman" w:eastAsia="AppleMyungjo" w:hAnsi="Times New Roman" w:cs="Times New Roman"/>
        </w:rPr>
        <w:t>tors can follow Rothman’s example and change statistical practices in their fields.</w:t>
      </w:r>
    </w:p>
    <w:p w14:paraId="7631B3CA" w14:textId="77777777" w:rsidR="00E701CA" w:rsidRPr="000F4AE8" w:rsidRDefault="004361D4" w:rsidP="000F4AE8">
      <w:pPr>
        <w:pStyle w:val="FirstParagraph"/>
        <w:spacing w:line="360" w:lineRule="auto"/>
        <w:rPr>
          <w:rFonts w:ascii="Times New Roman" w:eastAsia="AppleMyungjo" w:hAnsi="Times New Roman" w:cs="Times New Roman"/>
        </w:rPr>
      </w:pPr>
      <w:r w:rsidRPr="000F4AE8">
        <w:rPr>
          <w:rFonts w:ascii="Times New Roman" w:eastAsia="AppleMyungjo" w:hAnsi="Times New Roman" w:cs="Times New Roman"/>
        </w:rPr>
        <w:t>로스먼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w:t>
      </w:r>
      <w:r w:rsidRPr="000F4AE8">
        <w:rPr>
          <w:rFonts w:ascii="Times New Roman" w:eastAsia="AppleMyungjo" w:hAnsi="Times New Roman" w:cs="Times New Roman"/>
        </w:rPr>
        <w:t xml:space="preserve"> Epidemiology</w:t>
      </w:r>
      <w:r w:rsidRPr="000F4AE8">
        <w:rPr>
          <w:rFonts w:ascii="Times New Roman" w:eastAsia="AppleMyungjo" w:hAnsi="Times New Roman" w:cs="Times New Roman"/>
        </w:rPr>
        <w:t>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창간했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당연히</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거기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엄격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학</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기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정책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지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자들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진작부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쓰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하지만</w:t>
      </w:r>
      <w:r w:rsidRPr="000F4AE8">
        <w:rPr>
          <w:rFonts w:ascii="Times New Roman" w:eastAsia="AppleMyungjo" w:hAnsi="Times New Roman" w:cs="Times New Roman"/>
        </w:rPr>
        <w:t xml:space="preserve"> P</w:t>
      </w:r>
      <w:r w:rsidRPr="000F4AE8">
        <w:rPr>
          <w:rFonts w:ascii="Times New Roman" w:eastAsia="AppleMyungjo" w:hAnsi="Times New Roman" w:cs="Times New Roman"/>
        </w:rPr>
        <w:t>값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용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유의성검정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익숙하였지만</w:t>
      </w:r>
      <w:r w:rsidRPr="000F4AE8">
        <w:rPr>
          <w:rFonts w:ascii="Times New Roman" w:eastAsia="AppleMyungjo" w:hAnsi="Times New Roman" w:cs="Times New Roman"/>
        </w:rPr>
        <w:t xml:space="preserve"> 10</w:t>
      </w:r>
      <w:r w:rsidRPr="000F4AE8">
        <w:rPr>
          <w:rFonts w:ascii="Times New Roman" w:eastAsia="AppleMyungjo" w:hAnsi="Times New Roman" w:cs="Times New Roman"/>
        </w:rPr>
        <w:t>년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지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나니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자들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행태가</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바뀌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이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에서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신뢰구간만</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표기하는</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것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보편화되었다</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그</w:t>
      </w:r>
      <w:r w:rsidRPr="000F4AE8">
        <w:rPr>
          <w:rFonts w:ascii="Times New Roman" w:eastAsia="AppleMyungjo" w:hAnsi="Times New Roman" w:cs="Times New Roman"/>
        </w:rPr>
        <w:t>처럼</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용감하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인내심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가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저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편집인이라면</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로스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전례에</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배워서</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자기</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분야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통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관행을</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개혁할</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수</w:t>
      </w:r>
      <w:r w:rsidRPr="000F4AE8">
        <w:rPr>
          <w:rFonts w:ascii="Times New Roman" w:eastAsia="AppleMyungjo" w:hAnsi="Times New Roman" w:cs="Times New Roman"/>
        </w:rPr>
        <w:t xml:space="preserve"> </w:t>
      </w:r>
      <w:r w:rsidRPr="000F4AE8">
        <w:rPr>
          <w:rFonts w:ascii="Times New Roman" w:eastAsia="AppleMyungjo" w:hAnsi="Times New Roman" w:cs="Times New Roman"/>
        </w:rPr>
        <w:t>있다</w:t>
      </w:r>
      <w:r w:rsidRPr="000F4AE8">
        <w:rPr>
          <w:rFonts w:ascii="Times New Roman" w:eastAsia="AppleMyungjo" w:hAnsi="Times New Roman" w:cs="Times New Roman"/>
        </w:rPr>
        <w:t>.</w:t>
      </w:r>
    </w:p>
    <w:sectPr w:rsidR="00E701CA" w:rsidRPr="000F4A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19C6A4" w14:textId="77777777" w:rsidR="004361D4" w:rsidRDefault="004361D4">
      <w:pPr>
        <w:spacing w:after="0"/>
      </w:pPr>
      <w:r>
        <w:separator/>
      </w:r>
    </w:p>
  </w:endnote>
  <w:endnote w:type="continuationSeparator" w:id="0">
    <w:p w14:paraId="54187C92" w14:textId="77777777" w:rsidR="004361D4" w:rsidRDefault="00436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ppleMyungjo">
    <w:panose1 w:val="02000500000000000000"/>
    <w:charset w:val="81"/>
    <w:family w:val="auto"/>
    <w:pitch w:val="variable"/>
    <w:sig w:usb0="00000003" w:usb1="09060000" w:usb2="00000010" w:usb3="00000000" w:csb0="00080001"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3A53C" w14:textId="77777777" w:rsidR="004361D4" w:rsidRDefault="004361D4">
      <w:r>
        <w:separator/>
      </w:r>
    </w:p>
  </w:footnote>
  <w:footnote w:type="continuationSeparator" w:id="0">
    <w:p w14:paraId="207EE1B7" w14:textId="77777777" w:rsidR="004361D4" w:rsidRDefault="004361D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F1003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B8DA36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4AE8"/>
    <w:rsid w:val="004361D4"/>
    <w:rsid w:val="004E29B3"/>
    <w:rsid w:val="00590D07"/>
    <w:rsid w:val="00784D58"/>
    <w:rsid w:val="008D6863"/>
    <w:rsid w:val="00B86B75"/>
    <w:rsid w:val="00BC48D5"/>
    <w:rsid w:val="00C36279"/>
    <w:rsid w:val="00E315A3"/>
    <w:rsid w:val="00E701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370A7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980</Words>
  <Characters>22686</Characters>
  <Application>Microsoft Macintosh Word</Application>
  <DocSecurity>0</DocSecurity>
  <Lines>189</Lines>
  <Paragraphs>53</Paragraphs>
  <ScaleCrop>false</ScaleCrop>
  <LinksUpToDate>false</LinksUpToDate>
  <CharactersWithSpaces>266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cp:revision>
  <dcterms:created xsi:type="dcterms:W3CDTF">2018-07-10T05:39:00Z</dcterms:created>
  <dcterms:modified xsi:type="dcterms:W3CDTF">2018-07-10T05:40:00Z</dcterms:modified>
</cp:coreProperties>
</file>